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B08" w:rsidRPr="00C30EE7" w:rsidRDefault="00F64BBF" w:rsidP="00653B08">
      <w:pPr>
        <w:pStyle w:val="ListParagraph"/>
        <w:numPr>
          <w:ilvl w:val="0"/>
          <w:numId w:val="1"/>
        </w:numPr>
        <w:rPr>
          <w:b/>
        </w:rPr>
      </w:pPr>
      <w:r w:rsidRPr="00C30EE7">
        <w:rPr>
          <w:b/>
        </w:rPr>
        <w:t xml:space="preserve">Install </w:t>
      </w:r>
      <w:r w:rsidR="00653B08" w:rsidRPr="00C30EE7">
        <w:rPr>
          <w:b/>
        </w:rPr>
        <w:t>Eclipse</w:t>
      </w:r>
    </w:p>
    <w:p w:rsidR="00555D7C" w:rsidRDefault="00555D7C" w:rsidP="00070BA6">
      <w:pPr>
        <w:pStyle w:val="ListParagraph"/>
      </w:pPr>
      <w:r>
        <w:t xml:space="preserve">Download Luna Version of Eclipse from: </w:t>
      </w:r>
    </w:p>
    <w:p w:rsidR="00070BA6" w:rsidRDefault="005A0B9B" w:rsidP="00070BA6">
      <w:pPr>
        <w:pStyle w:val="ListParagraph"/>
      </w:pPr>
      <w:hyperlink r:id="rId5" w:history="1">
        <w:r w:rsidR="004802B8" w:rsidRPr="0045635A">
          <w:rPr>
            <w:rStyle w:val="Hyperlink"/>
          </w:rPr>
          <w:t>https://www.eclipse.org/downloads/packages/eclipse-ide-java-ee-developers/lunasr2</w:t>
        </w:r>
      </w:hyperlink>
    </w:p>
    <w:p w:rsidR="004802B8" w:rsidRDefault="004802B8" w:rsidP="00070BA6">
      <w:pPr>
        <w:pStyle w:val="ListParagraph"/>
      </w:pPr>
    </w:p>
    <w:p w:rsidR="00653B08" w:rsidRPr="00C30EE7" w:rsidRDefault="00653B08" w:rsidP="004802B8">
      <w:pPr>
        <w:pStyle w:val="ListParagraph"/>
        <w:numPr>
          <w:ilvl w:val="0"/>
          <w:numId w:val="1"/>
        </w:numPr>
        <w:rPr>
          <w:b/>
        </w:rPr>
      </w:pPr>
      <w:r w:rsidRPr="00C30EE7">
        <w:rPr>
          <w:b/>
        </w:rPr>
        <w:t>Tomcat Server setup</w:t>
      </w:r>
    </w:p>
    <w:p w:rsidR="004802B8" w:rsidRDefault="004802B8" w:rsidP="00250819">
      <w:pPr>
        <w:pStyle w:val="ListParagraph"/>
        <w:numPr>
          <w:ilvl w:val="0"/>
          <w:numId w:val="2"/>
        </w:numPr>
      </w:pPr>
      <w:r>
        <w:t xml:space="preserve">Download Tomcat Server 8 from: </w:t>
      </w:r>
    </w:p>
    <w:p w:rsidR="004802B8" w:rsidRDefault="005A0B9B" w:rsidP="004802B8">
      <w:pPr>
        <w:pStyle w:val="ListParagraph"/>
      </w:pPr>
      <w:hyperlink r:id="rId6" w:history="1">
        <w:r w:rsidR="004802B8" w:rsidRPr="0045635A">
          <w:rPr>
            <w:rStyle w:val="Hyperlink"/>
          </w:rPr>
          <w:t>http://download.nextag.com/apache/tomcat/tomcat-8/v8.0.38/bin/apache-tomcat-8.0.38-windows-x64.zip</w:t>
        </w:r>
      </w:hyperlink>
    </w:p>
    <w:p w:rsidR="00250819" w:rsidRDefault="00250819" w:rsidP="00250819">
      <w:pPr>
        <w:pStyle w:val="ListParagraph"/>
        <w:numPr>
          <w:ilvl w:val="0"/>
          <w:numId w:val="2"/>
        </w:numPr>
      </w:pPr>
      <w:r>
        <w:t>Unzip the source</w:t>
      </w:r>
    </w:p>
    <w:p w:rsidR="005A54B6" w:rsidRDefault="005A54B6" w:rsidP="00250819">
      <w:pPr>
        <w:pStyle w:val="ListParagraph"/>
        <w:numPr>
          <w:ilvl w:val="0"/>
          <w:numId w:val="2"/>
        </w:numPr>
      </w:pPr>
      <w:r>
        <w:t>Setup the server in Eclipse:</w:t>
      </w:r>
    </w:p>
    <w:p w:rsidR="00533461" w:rsidRDefault="00173850" w:rsidP="00533461">
      <w:pPr>
        <w:pStyle w:val="ListParagraph"/>
        <w:numPr>
          <w:ilvl w:val="0"/>
          <w:numId w:val="7"/>
        </w:numPr>
      </w:pPr>
      <w:r>
        <w:t>First,</w:t>
      </w:r>
      <w:r w:rsidR="00533461">
        <w:t xml:space="preserve"> there will be No servers as shown in Servers tab:</w:t>
      </w:r>
    </w:p>
    <w:p w:rsidR="005A54B6" w:rsidRDefault="005A54B6" w:rsidP="005A54B6">
      <w:pPr>
        <w:ind w:left="720"/>
      </w:pPr>
      <w:r>
        <w:rPr>
          <w:noProof/>
        </w:rPr>
        <w:drawing>
          <wp:inline distT="0" distB="0" distL="0" distR="0">
            <wp:extent cx="5943600" cy="7429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6CFD" w:rsidRDefault="00596CFD" w:rsidP="00596CFD">
      <w:pPr>
        <w:pStyle w:val="ListParagraph"/>
        <w:numPr>
          <w:ilvl w:val="0"/>
          <w:numId w:val="7"/>
        </w:numPr>
      </w:pPr>
      <w:r>
        <w:t xml:space="preserve">Click that link and select </w:t>
      </w:r>
      <w:r w:rsidRPr="00C001ED">
        <w:rPr>
          <w:b/>
        </w:rPr>
        <w:t>Apache</w:t>
      </w:r>
      <w:r w:rsidR="00CE2CDA" w:rsidRPr="00C001ED">
        <w:rPr>
          <w:b/>
        </w:rPr>
        <w:t xml:space="preserve"> </w:t>
      </w:r>
      <w:r w:rsidRPr="00C001ED">
        <w:rPr>
          <w:b/>
        </w:rPr>
        <w:t>&gt;&gt; Tomcat v8.0 Server</w:t>
      </w:r>
      <w:r>
        <w:t xml:space="preserve"> and choose the downloaded folder path for Tomcat server.</w:t>
      </w:r>
    </w:p>
    <w:p w:rsidR="00596CFD" w:rsidRDefault="00596CFD" w:rsidP="00596CFD">
      <w:pPr>
        <w:pStyle w:val="ListParagraph"/>
        <w:numPr>
          <w:ilvl w:val="0"/>
          <w:numId w:val="7"/>
        </w:numPr>
      </w:pPr>
      <w:r>
        <w:t>Then we will see a new instance of Tomcat Server as shown below:</w:t>
      </w:r>
    </w:p>
    <w:p w:rsidR="00596CFD" w:rsidRDefault="00596CFD" w:rsidP="00596CFD">
      <w:pPr>
        <w:ind w:firstLine="720"/>
        <w:jc w:val="center"/>
      </w:pPr>
      <w:r>
        <w:rPr>
          <w:noProof/>
        </w:rPr>
        <w:drawing>
          <wp:inline distT="0" distB="0" distL="0" distR="0">
            <wp:extent cx="5943600" cy="6858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C2B" w:rsidRDefault="00D92C2B" w:rsidP="00D92C2B">
      <w:pPr>
        <w:pStyle w:val="ListParagraph"/>
        <w:numPr>
          <w:ilvl w:val="0"/>
          <w:numId w:val="7"/>
        </w:numPr>
      </w:pPr>
      <w:r>
        <w:t xml:space="preserve">Double click that link and change the </w:t>
      </w:r>
      <w:r w:rsidRPr="00D92C2B">
        <w:rPr>
          <w:b/>
        </w:rPr>
        <w:t>Server Locations</w:t>
      </w:r>
      <w:r>
        <w:t xml:space="preserve"> option to:</w:t>
      </w:r>
    </w:p>
    <w:p w:rsidR="00D92C2B" w:rsidRDefault="00D92C2B" w:rsidP="00D92C2B">
      <w:pPr>
        <w:pStyle w:val="ListParagraph"/>
        <w:ind w:left="1800"/>
      </w:pPr>
      <w:r>
        <w:t>Use Tomcat installation as shown below:</w:t>
      </w:r>
    </w:p>
    <w:p w:rsidR="00D92C2B" w:rsidRDefault="00E30374" w:rsidP="00415AB2">
      <w:r>
        <w:rPr>
          <w:noProof/>
        </w:rPr>
        <w:lastRenderedPageBreak/>
        <w:drawing>
          <wp:inline distT="0" distB="0" distL="0" distR="0">
            <wp:extent cx="5932805" cy="339153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339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6BC9" w:rsidRDefault="0073544A" w:rsidP="00431CFC">
      <w:pPr>
        <w:pStyle w:val="ListParagraph"/>
        <w:numPr>
          <w:ilvl w:val="0"/>
          <w:numId w:val="7"/>
        </w:numPr>
      </w:pPr>
      <w:r>
        <w:t>Also,</w:t>
      </w:r>
      <w:r w:rsidR="00CD4ED1">
        <w:t xml:space="preserve"> we need to </w:t>
      </w:r>
      <w:r w:rsidR="00656BC9">
        <w:t xml:space="preserve">Right click </w:t>
      </w:r>
      <w:r w:rsidR="00CD4ED1">
        <w:t xml:space="preserve">the Server link as shown in step c and </w:t>
      </w:r>
      <w:r w:rsidR="00656BC9">
        <w:t>se</w:t>
      </w:r>
      <w:r w:rsidR="002C2E63">
        <w:t>lect the Switch Location button as shown below:</w:t>
      </w:r>
    </w:p>
    <w:p w:rsidR="00656BC9" w:rsidRDefault="00656BC9" w:rsidP="00431CFC">
      <w:r>
        <w:rPr>
          <w:noProof/>
        </w:rPr>
        <w:drawing>
          <wp:inline distT="0" distB="0" distL="0" distR="0">
            <wp:extent cx="5911850" cy="4038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85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188A" w:rsidRDefault="00D4188A" w:rsidP="00D4188A">
      <w:pPr>
        <w:pStyle w:val="ListParagraph"/>
        <w:ind w:left="1440"/>
      </w:pPr>
    </w:p>
    <w:p w:rsidR="00250819" w:rsidRPr="00EC3DAB" w:rsidRDefault="0036269C" w:rsidP="0036269C">
      <w:pPr>
        <w:pStyle w:val="ListParagraph"/>
        <w:numPr>
          <w:ilvl w:val="0"/>
          <w:numId w:val="1"/>
        </w:numPr>
        <w:rPr>
          <w:b/>
        </w:rPr>
      </w:pPr>
      <w:r w:rsidRPr="00EC3DAB">
        <w:rPr>
          <w:b/>
        </w:rPr>
        <w:t>Import GPMS folder from Github repository:</w:t>
      </w:r>
    </w:p>
    <w:p w:rsidR="007754A8" w:rsidRDefault="007754A8" w:rsidP="007754A8">
      <w:pPr>
        <w:pStyle w:val="ListParagraph"/>
        <w:numPr>
          <w:ilvl w:val="0"/>
          <w:numId w:val="8"/>
        </w:numPr>
      </w:pPr>
    </w:p>
    <w:p w:rsidR="0036269C" w:rsidRDefault="004B6194" w:rsidP="007754A8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3763645" cy="3538847"/>
            <wp:effectExtent l="0" t="0" r="8255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5527" cy="3550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54A8" w:rsidRDefault="007754A8" w:rsidP="007754A8">
      <w:pPr>
        <w:pStyle w:val="ListParagraph"/>
        <w:numPr>
          <w:ilvl w:val="0"/>
          <w:numId w:val="8"/>
        </w:numPr>
      </w:pPr>
    </w:p>
    <w:p w:rsidR="009A6080" w:rsidRDefault="009A6080" w:rsidP="00296459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900997" cy="377041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863" cy="3784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6459" w:rsidRDefault="00296459" w:rsidP="00296459">
      <w:pPr>
        <w:pStyle w:val="ListParagraph"/>
        <w:numPr>
          <w:ilvl w:val="0"/>
          <w:numId w:val="8"/>
        </w:numPr>
      </w:pPr>
    </w:p>
    <w:p w:rsidR="007754A8" w:rsidRDefault="00966C9C" w:rsidP="00BE581F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936363" cy="327758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955" cy="3317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581F" w:rsidRDefault="00BE581F" w:rsidP="00BE581F">
      <w:pPr>
        <w:pStyle w:val="ListParagraph"/>
        <w:ind w:left="1080"/>
      </w:pPr>
    </w:p>
    <w:p w:rsidR="00EC1DFD" w:rsidRPr="00C62506" w:rsidRDefault="003C12B5" w:rsidP="000002D2">
      <w:pPr>
        <w:pStyle w:val="ListParagraph"/>
        <w:numPr>
          <w:ilvl w:val="0"/>
          <w:numId w:val="8"/>
        </w:numPr>
      </w:pPr>
      <w:r>
        <w:t xml:space="preserve">Make sure the URI is correct: </w:t>
      </w:r>
      <w:hyperlink r:id="rId14" w:history="1">
        <w:r w:rsidR="00C62506" w:rsidRPr="003D263F">
          <w:rPr>
            <w:rStyle w:val="Hyperlink"/>
            <w:b/>
            <w:i/>
          </w:rPr>
          <w:t>https://github.com/dianxiangxu/GPWFMS.git</w:t>
        </w:r>
        <w:r w:rsidR="00C62506" w:rsidRPr="003D263F">
          <w:rPr>
            <w:rStyle w:val="Hyperlink"/>
            <w:noProof/>
          </w:rPr>
          <w:drawing>
            <wp:inline distT="0" distB="0" distL="0" distR="0" wp14:anchorId="7E38C01A" wp14:editId="622E904B">
              <wp:extent cx="4901012" cy="3705101"/>
              <wp:effectExtent l="0" t="0" r="0" b="0"/>
              <wp:docPr id="23" name="Picture 2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0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910543" cy="371230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hyperlink>
    </w:p>
    <w:p w:rsidR="00C62506" w:rsidRDefault="00C62506" w:rsidP="00C62506">
      <w:pPr>
        <w:pStyle w:val="ListParagraph"/>
        <w:ind w:left="1080"/>
        <w:rPr>
          <w:b/>
          <w:i/>
        </w:rPr>
      </w:pPr>
    </w:p>
    <w:p w:rsidR="00C62506" w:rsidRDefault="00C62506" w:rsidP="00C62506">
      <w:pPr>
        <w:pStyle w:val="ListParagraph"/>
        <w:ind w:left="1080"/>
        <w:rPr>
          <w:b/>
          <w:i/>
        </w:rPr>
      </w:pPr>
    </w:p>
    <w:p w:rsidR="00C62506" w:rsidRPr="00C62506" w:rsidRDefault="00C62506" w:rsidP="00C62506">
      <w:pPr>
        <w:pStyle w:val="ListParagraph"/>
        <w:ind w:left="1080"/>
      </w:pPr>
    </w:p>
    <w:p w:rsidR="00C62506" w:rsidRPr="00C62506" w:rsidRDefault="00C62506" w:rsidP="00C62506">
      <w:pPr>
        <w:pStyle w:val="ListParagraph"/>
        <w:numPr>
          <w:ilvl w:val="0"/>
          <w:numId w:val="8"/>
        </w:numPr>
      </w:pPr>
    </w:p>
    <w:p w:rsidR="00E10DD1" w:rsidRDefault="00E10DD1" w:rsidP="00C62506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844993" cy="381791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04" cy="3840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54E" w:rsidRDefault="0008454E" w:rsidP="0008454E">
      <w:pPr>
        <w:pStyle w:val="ListParagraph"/>
        <w:numPr>
          <w:ilvl w:val="0"/>
          <w:numId w:val="8"/>
        </w:numPr>
      </w:pPr>
    </w:p>
    <w:p w:rsidR="00F61D2F" w:rsidRDefault="00DA64CE" w:rsidP="00476D08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901565" cy="394854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471" cy="3952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6D08" w:rsidRDefault="002E6CD8" w:rsidP="00476D08">
      <w:pPr>
        <w:pStyle w:val="ListParagraph"/>
        <w:numPr>
          <w:ilvl w:val="0"/>
          <w:numId w:val="8"/>
        </w:numPr>
      </w:pPr>
      <w:r>
        <w:lastRenderedPageBreak/>
        <w:t>Click Next</w:t>
      </w:r>
    </w:p>
    <w:p w:rsidR="008D19F3" w:rsidRDefault="008D19F3" w:rsidP="001F7CB9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937760" cy="4132613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193" cy="4137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6CD8" w:rsidRDefault="002E6CD8" w:rsidP="001F7CB9">
      <w:pPr>
        <w:pStyle w:val="ListParagraph"/>
        <w:ind w:left="1080"/>
      </w:pPr>
    </w:p>
    <w:p w:rsidR="002E6CD8" w:rsidRDefault="002E6CD8" w:rsidP="002E6CD8">
      <w:pPr>
        <w:pStyle w:val="ListParagraph"/>
        <w:numPr>
          <w:ilvl w:val="0"/>
          <w:numId w:val="8"/>
        </w:numPr>
      </w:pPr>
      <w:r>
        <w:t xml:space="preserve">Click on Cancel </w:t>
      </w:r>
      <w:r w:rsidR="006C160E">
        <w:t xml:space="preserve">once it </w:t>
      </w:r>
      <w:r>
        <w:t xml:space="preserve">successfully </w:t>
      </w:r>
      <w:r w:rsidR="005A0B9B">
        <w:t>done</w:t>
      </w:r>
      <w:bookmarkStart w:id="0" w:name="_GoBack"/>
      <w:bookmarkEnd w:id="0"/>
      <w:r>
        <w:t>.</w:t>
      </w:r>
    </w:p>
    <w:p w:rsidR="001F7CB9" w:rsidRDefault="001F7CB9" w:rsidP="001F7CB9">
      <w:pPr>
        <w:pStyle w:val="ListParagraph"/>
        <w:ind w:left="1080"/>
      </w:pPr>
    </w:p>
    <w:p w:rsidR="00D2513C" w:rsidRDefault="0073544A" w:rsidP="00E10DD1">
      <w:pPr>
        <w:pStyle w:val="ListParagraph"/>
        <w:numPr>
          <w:ilvl w:val="0"/>
          <w:numId w:val="8"/>
        </w:numPr>
      </w:pPr>
      <w:r>
        <w:t xml:space="preserve">After the </w:t>
      </w:r>
      <w:r w:rsidR="00D2513C">
        <w:t xml:space="preserve">git repo is successfully created </w:t>
      </w:r>
      <w:r>
        <w:t xml:space="preserve">on </w:t>
      </w:r>
      <w:r w:rsidR="00F60C9E">
        <w:t>the specified</w:t>
      </w:r>
      <w:r>
        <w:t xml:space="preserve"> folder, </w:t>
      </w:r>
      <w:r w:rsidR="00D2513C">
        <w:t xml:space="preserve">we need to import </w:t>
      </w:r>
      <w:r>
        <w:t>this project as an</w:t>
      </w:r>
      <w:r w:rsidR="00D2513C">
        <w:t xml:space="preserve"> existing Maven </w:t>
      </w:r>
      <w:r w:rsidR="00FA73D6">
        <w:t>Project</w:t>
      </w:r>
      <w:r w:rsidR="00D2513C">
        <w:t xml:space="preserve"> as follows:</w:t>
      </w:r>
    </w:p>
    <w:p w:rsidR="004D43B5" w:rsidRDefault="004D43B5" w:rsidP="00FA73D6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>
            <wp:extent cx="3747770" cy="3230089"/>
            <wp:effectExtent l="0" t="0" r="5080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751" cy="3258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6A43" w:rsidRDefault="003F6A43" w:rsidP="003F6A43">
      <w:pPr>
        <w:pStyle w:val="ListParagraph"/>
        <w:numPr>
          <w:ilvl w:val="0"/>
          <w:numId w:val="8"/>
        </w:numPr>
      </w:pPr>
    </w:p>
    <w:p w:rsidR="005C513A" w:rsidRDefault="005C513A" w:rsidP="003F6A43">
      <w:pPr>
        <w:pStyle w:val="ListParagraph"/>
        <w:ind w:left="1080"/>
      </w:pPr>
      <w:r>
        <w:rPr>
          <w:noProof/>
        </w:rPr>
        <w:drawing>
          <wp:inline distT="0" distB="0" distL="0" distR="0" wp14:anchorId="16E00EC5" wp14:editId="2CA346A7">
            <wp:extent cx="4846320" cy="3722914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2709" cy="3727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134B" w:rsidRDefault="0099134B" w:rsidP="003F6A43">
      <w:pPr>
        <w:pStyle w:val="ListParagraph"/>
        <w:ind w:left="1080"/>
      </w:pPr>
    </w:p>
    <w:p w:rsidR="00B17348" w:rsidRDefault="00994BDE" w:rsidP="00E10DD1">
      <w:pPr>
        <w:pStyle w:val="ListParagraph"/>
        <w:numPr>
          <w:ilvl w:val="0"/>
          <w:numId w:val="8"/>
        </w:numPr>
      </w:pPr>
      <w:r>
        <w:t>Browse and choose</w:t>
      </w:r>
      <w:r w:rsidR="00B17348">
        <w:t xml:space="preserve"> the </w:t>
      </w:r>
      <w:r w:rsidR="00B66693">
        <w:t xml:space="preserve">recently created </w:t>
      </w:r>
      <w:r w:rsidR="00B17348">
        <w:t>git repo path:</w:t>
      </w:r>
    </w:p>
    <w:p w:rsidR="00B17348" w:rsidRDefault="00C82ED1" w:rsidP="001C1DF4">
      <w:pPr>
        <w:ind w:left="360"/>
        <w:jc w:val="center"/>
      </w:pPr>
      <w:r>
        <w:rPr>
          <w:noProof/>
        </w:rPr>
        <w:lastRenderedPageBreak/>
        <w:drawing>
          <wp:inline distT="0" distB="0" distL="0" distR="0">
            <wp:extent cx="5942847" cy="3699164"/>
            <wp:effectExtent l="0" t="0" r="127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02" cy="3705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366E" w:rsidRDefault="003469A5" w:rsidP="00FF366E">
      <w:pPr>
        <w:pStyle w:val="ListParagraph"/>
        <w:numPr>
          <w:ilvl w:val="0"/>
          <w:numId w:val="8"/>
        </w:numPr>
      </w:pPr>
      <w:r>
        <w:t xml:space="preserve">Click </w:t>
      </w:r>
      <w:r w:rsidR="00FF366E">
        <w:t xml:space="preserve">Finish and the folder structure </w:t>
      </w:r>
      <w:r w:rsidR="00C83487">
        <w:t>looks l</w:t>
      </w:r>
      <w:r w:rsidR="00FF366E">
        <w:t>ike this:</w:t>
      </w:r>
    </w:p>
    <w:p w:rsidR="009C035B" w:rsidRDefault="00FF366E" w:rsidP="00D92D34">
      <w:pPr>
        <w:ind w:left="360"/>
        <w:jc w:val="center"/>
      </w:pPr>
      <w:r>
        <w:rPr>
          <w:noProof/>
        </w:rPr>
        <w:lastRenderedPageBreak/>
        <w:drawing>
          <wp:inline distT="0" distB="0" distL="0" distR="0">
            <wp:extent cx="3291840" cy="4946073"/>
            <wp:effectExtent l="0" t="0" r="3810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79" cy="4946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02B8" w:rsidRDefault="004802B8" w:rsidP="004802B8">
      <w:pPr>
        <w:pStyle w:val="ListParagraph"/>
      </w:pPr>
    </w:p>
    <w:p w:rsidR="00653B08" w:rsidRPr="008B30EA" w:rsidRDefault="00653B08" w:rsidP="00653B08">
      <w:pPr>
        <w:pStyle w:val="ListParagraph"/>
        <w:numPr>
          <w:ilvl w:val="0"/>
          <w:numId w:val="1"/>
        </w:numPr>
        <w:rPr>
          <w:b/>
        </w:rPr>
      </w:pPr>
      <w:r w:rsidRPr="008B30EA">
        <w:rPr>
          <w:b/>
        </w:rPr>
        <w:t>MongoDB</w:t>
      </w:r>
      <w:r w:rsidR="00B87D41">
        <w:rPr>
          <w:b/>
        </w:rPr>
        <w:t xml:space="preserve"> Database Setup</w:t>
      </w:r>
    </w:p>
    <w:p w:rsidR="00250819" w:rsidRDefault="00250819" w:rsidP="00250819">
      <w:pPr>
        <w:pStyle w:val="ListParagraph"/>
        <w:numPr>
          <w:ilvl w:val="0"/>
          <w:numId w:val="5"/>
        </w:numPr>
      </w:pPr>
      <w:r w:rsidRPr="00250819">
        <w:t>Download the Current Stable Release of MongoDB i.e. .msi installer from</w:t>
      </w:r>
      <w:r>
        <w:t xml:space="preserve">: </w:t>
      </w:r>
      <w:hyperlink r:id="rId23" w:history="1">
        <w:r w:rsidRPr="0045635A">
          <w:rPr>
            <w:rStyle w:val="Hyperlink"/>
          </w:rPr>
          <w:t>https://www.mongodb.org/downloads</w:t>
        </w:r>
      </w:hyperlink>
      <w:r>
        <w:t xml:space="preserve"> </w:t>
      </w:r>
      <w:r w:rsidRPr="00250819">
        <w:t>for windows OS.</w:t>
      </w:r>
    </w:p>
    <w:p w:rsidR="00B01B9C" w:rsidRDefault="00B01B9C" w:rsidP="00B01B9C">
      <w:pPr>
        <w:pStyle w:val="ListParagraph"/>
        <w:ind w:left="1080"/>
      </w:pPr>
    </w:p>
    <w:p w:rsidR="00DF2C81" w:rsidRDefault="00DF2C81" w:rsidP="00250819">
      <w:pPr>
        <w:pStyle w:val="ListParagraph"/>
        <w:numPr>
          <w:ilvl w:val="0"/>
          <w:numId w:val="5"/>
        </w:numPr>
      </w:pPr>
      <w:r>
        <w:t xml:space="preserve">Install the </w:t>
      </w:r>
      <w:r w:rsidRPr="002A43C4">
        <w:rPr>
          <w:b/>
        </w:rPr>
        <w:t>msi</w:t>
      </w:r>
      <w:r>
        <w:t xml:space="preserve"> intaller and installation folder will be</w:t>
      </w:r>
      <w:r w:rsidR="006C5B24">
        <w:t xml:space="preserve"> like this</w:t>
      </w:r>
      <w:r>
        <w:t>:</w:t>
      </w:r>
    </w:p>
    <w:p w:rsidR="00DF2C81" w:rsidRDefault="00DF2C81" w:rsidP="00DF2C81">
      <w:pPr>
        <w:pStyle w:val="ListParagraph"/>
        <w:ind w:left="1080"/>
        <w:rPr>
          <w:b/>
          <w:bCs/>
          <w:i/>
        </w:rPr>
      </w:pPr>
      <w:r w:rsidRPr="009E36EF">
        <w:rPr>
          <w:b/>
          <w:bCs/>
          <w:i/>
        </w:rPr>
        <w:t>C:\Program Files\MongoDB\Server\3.</w:t>
      </w:r>
      <w:r w:rsidR="00FA2F3D">
        <w:rPr>
          <w:b/>
          <w:bCs/>
          <w:i/>
        </w:rPr>
        <w:t>0</w:t>
      </w:r>
      <w:r w:rsidRPr="009E36EF">
        <w:rPr>
          <w:b/>
          <w:bCs/>
          <w:i/>
        </w:rPr>
        <w:t>\bin</w:t>
      </w:r>
    </w:p>
    <w:p w:rsidR="00091B64" w:rsidRPr="00091B64" w:rsidRDefault="00091B64" w:rsidP="00091B64">
      <w:pPr>
        <w:jc w:val="center"/>
        <w:rPr>
          <w:b/>
          <w:bCs/>
          <w:i/>
        </w:rPr>
      </w:pPr>
      <w:r>
        <w:rPr>
          <w:noProof/>
        </w:rPr>
        <w:lastRenderedPageBreak/>
        <w:drawing>
          <wp:inline distT="0" distB="0" distL="0" distR="0">
            <wp:extent cx="5943171" cy="2291938"/>
            <wp:effectExtent l="0" t="0" r="635" b="0"/>
            <wp:docPr id="4" name="Picture 4" descr="http://blog.milstein.me/Upload/images/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blog.milstein.me/Upload/images/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0621" cy="230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766" w:rsidRDefault="00161766" w:rsidP="00161766">
      <w:pPr>
        <w:pStyle w:val="ListParagraph"/>
        <w:numPr>
          <w:ilvl w:val="0"/>
          <w:numId w:val="5"/>
        </w:numPr>
      </w:pPr>
      <w:r w:rsidRPr="00161766">
        <w:t>Set up the MongoDB Environment:</w:t>
      </w:r>
    </w:p>
    <w:p w:rsidR="00161766" w:rsidRDefault="00161766" w:rsidP="00161766">
      <w:pPr>
        <w:pStyle w:val="ListParagraph"/>
        <w:numPr>
          <w:ilvl w:val="0"/>
          <w:numId w:val="6"/>
        </w:numPr>
      </w:pPr>
      <w:r>
        <w:t xml:space="preserve">Go to the </w:t>
      </w:r>
      <w:r w:rsidRPr="00271E9E">
        <w:rPr>
          <w:b/>
          <w:i/>
        </w:rPr>
        <w:t>Control Panel</w:t>
      </w:r>
      <w:r>
        <w:t xml:space="preserve"> and </w:t>
      </w:r>
      <w:r w:rsidR="00033037">
        <w:t>“</w:t>
      </w:r>
      <w:r w:rsidRPr="00161766">
        <w:rPr>
          <w:b/>
          <w:i/>
        </w:rPr>
        <w:t>Edit the System environment variables</w:t>
      </w:r>
      <w:r w:rsidR="00033037">
        <w:rPr>
          <w:b/>
          <w:i/>
        </w:rPr>
        <w:t>”</w:t>
      </w:r>
      <w:r>
        <w:t>:</w:t>
      </w:r>
    </w:p>
    <w:p w:rsidR="00033037" w:rsidRDefault="00033037" w:rsidP="00033037">
      <w:pPr>
        <w:jc w:val="center"/>
      </w:pPr>
      <w:r>
        <w:rPr>
          <w:noProof/>
        </w:rPr>
        <w:drawing>
          <wp:inline distT="0" distB="0" distL="0" distR="0">
            <wp:extent cx="5943600" cy="792772"/>
            <wp:effectExtent l="0" t="0" r="0" b="7620"/>
            <wp:docPr id="1" name="Picture 1" descr="http://blog.milstein.me/Upload/images/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blog.milstein.me/Upload/images/01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766" w:rsidRDefault="00033037" w:rsidP="00033037">
      <w:pPr>
        <w:pStyle w:val="ListParagraph"/>
        <w:numPr>
          <w:ilvl w:val="0"/>
          <w:numId w:val="6"/>
        </w:numPr>
      </w:pPr>
      <w:r>
        <w:t xml:space="preserve">Edit </w:t>
      </w:r>
      <w:r w:rsidRPr="00B04643">
        <w:rPr>
          <w:b/>
        </w:rPr>
        <w:t>PATH</w:t>
      </w:r>
      <w:r>
        <w:t xml:space="preserve"> variable and append “</w:t>
      </w:r>
      <w:r w:rsidRPr="009E36EF">
        <w:rPr>
          <w:b/>
          <w:bCs/>
          <w:i/>
        </w:rPr>
        <w:t>C:\Program Files\MongoDB\</w:t>
      </w:r>
      <w:r w:rsidR="005B367F">
        <w:rPr>
          <w:b/>
          <w:bCs/>
          <w:i/>
        </w:rPr>
        <w:t>Server\3.0</w:t>
      </w:r>
      <w:r w:rsidRPr="009E36EF">
        <w:rPr>
          <w:b/>
          <w:bCs/>
          <w:i/>
        </w:rPr>
        <w:t>\bin</w:t>
      </w:r>
      <w:r>
        <w:t>” as shown below:</w:t>
      </w:r>
    </w:p>
    <w:p w:rsidR="00033037" w:rsidRDefault="00252E23" w:rsidP="00252E23">
      <w:pPr>
        <w:pStyle w:val="ListParagraph"/>
        <w:ind w:left="1080"/>
        <w:jc w:val="center"/>
        <w:rPr>
          <w:b/>
          <w:bCs/>
          <w:i/>
        </w:rPr>
      </w:pPr>
      <w:r>
        <w:rPr>
          <w:noProof/>
        </w:rPr>
        <w:drawing>
          <wp:inline distT="0" distB="0" distL="0" distR="0">
            <wp:extent cx="4095750" cy="3325091"/>
            <wp:effectExtent l="0" t="0" r="0" b="8890"/>
            <wp:docPr id="2" name="Picture 2" descr="http://blog.milstein.me/Upload/images/0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blog.milstein.me/Upload/images/0a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885" cy="3330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255" w:rsidRPr="00DD0255" w:rsidRDefault="00DD0255" w:rsidP="00252E23">
      <w:pPr>
        <w:pStyle w:val="ListParagraph"/>
        <w:ind w:left="1080"/>
        <w:jc w:val="center"/>
        <w:rPr>
          <w:bCs/>
        </w:rPr>
      </w:pPr>
    </w:p>
    <w:p w:rsidR="006628FD" w:rsidRDefault="006628FD" w:rsidP="006628FD">
      <w:pPr>
        <w:pStyle w:val="ListParagraph"/>
        <w:ind w:left="1080"/>
        <w:jc w:val="center"/>
        <w:rPr>
          <w:b/>
          <w:bCs/>
          <w:i/>
        </w:rPr>
      </w:pPr>
      <w:r>
        <w:rPr>
          <w:noProof/>
        </w:rPr>
        <w:lastRenderedPageBreak/>
        <w:drawing>
          <wp:inline distT="0" distB="0" distL="0" distR="0">
            <wp:extent cx="4095750" cy="3990109"/>
            <wp:effectExtent l="0" t="0" r="0" b="0"/>
            <wp:docPr id="3" name="Picture 3" descr="http://blog.milstein.me/Upload/images/0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blog.milstein.me/Upload/images/0b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871" cy="3994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1B64" w:rsidRPr="00177FA2" w:rsidRDefault="00091B64" w:rsidP="003A33A0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/>
        <w:jc w:val="both"/>
        <w:rPr>
          <w:rFonts w:asciiTheme="minorHAnsi" w:eastAsiaTheme="minorHAnsi" w:hAnsiTheme="minorHAnsi" w:cstheme="minorBidi"/>
          <w:sz w:val="22"/>
          <w:szCs w:val="22"/>
        </w:rPr>
      </w:pPr>
      <w:r w:rsidRPr="003021F1">
        <w:rPr>
          <w:rFonts w:asciiTheme="minorHAnsi" w:eastAsiaTheme="minorHAnsi" w:hAnsiTheme="minorHAnsi" w:cstheme="minorBidi"/>
          <w:sz w:val="22"/>
          <w:szCs w:val="22"/>
        </w:rPr>
        <w:t xml:space="preserve">MongoDB requires a data directory to store all data. We can customize this and define our own folder for convenience. For our </w:t>
      </w:r>
      <w:r w:rsidR="0053094F" w:rsidRPr="003021F1">
        <w:rPr>
          <w:rFonts w:asciiTheme="minorHAnsi" w:eastAsiaTheme="minorHAnsi" w:hAnsiTheme="minorHAnsi" w:cstheme="minorBidi"/>
          <w:sz w:val="22"/>
          <w:szCs w:val="22"/>
        </w:rPr>
        <w:t>purpose,</w:t>
      </w:r>
      <w:r w:rsidRPr="003021F1">
        <w:rPr>
          <w:rFonts w:asciiTheme="minorHAnsi" w:eastAsiaTheme="minorHAnsi" w:hAnsiTheme="minorHAnsi" w:cstheme="minorBidi"/>
          <w:sz w:val="22"/>
          <w:szCs w:val="22"/>
        </w:rPr>
        <w:t xml:space="preserve"> we </w:t>
      </w:r>
      <w:r w:rsidR="0053094F">
        <w:rPr>
          <w:rFonts w:asciiTheme="minorHAnsi" w:eastAsiaTheme="minorHAnsi" w:hAnsiTheme="minorHAnsi" w:cstheme="minorBidi"/>
          <w:sz w:val="22"/>
          <w:szCs w:val="22"/>
        </w:rPr>
        <w:t>need to</w:t>
      </w:r>
      <w:r w:rsidRPr="003021F1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53094F">
        <w:rPr>
          <w:rFonts w:asciiTheme="minorHAnsi" w:eastAsiaTheme="minorHAnsi" w:hAnsiTheme="minorHAnsi" w:cstheme="minorBidi"/>
          <w:sz w:val="22"/>
          <w:szCs w:val="22"/>
        </w:rPr>
        <w:t>c</w:t>
      </w:r>
      <w:r w:rsidRPr="003021F1">
        <w:rPr>
          <w:rFonts w:asciiTheme="minorHAnsi" w:eastAsiaTheme="minorHAnsi" w:hAnsiTheme="minorHAnsi" w:cstheme="minorBidi"/>
          <w:sz w:val="22"/>
          <w:szCs w:val="22"/>
        </w:rPr>
        <w:t>reate "</w:t>
      </w:r>
      <w:r w:rsidRP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D:\MongoDB</w:t>
      </w:r>
      <w:r w:rsidR="009E7B9D">
        <w:rPr>
          <w:rFonts w:asciiTheme="minorHAnsi" w:eastAsiaTheme="minorHAnsi" w:hAnsiTheme="minorHAnsi" w:cstheme="minorBidi"/>
          <w:sz w:val="22"/>
          <w:szCs w:val="22"/>
        </w:rPr>
        <w:t xml:space="preserve">". And create </w:t>
      </w:r>
      <w:r w:rsidR="00336C2B">
        <w:rPr>
          <w:rFonts w:asciiTheme="minorHAnsi" w:eastAsiaTheme="minorHAnsi" w:hAnsiTheme="minorHAnsi" w:cstheme="minorBidi"/>
          <w:sz w:val="22"/>
          <w:szCs w:val="22"/>
        </w:rPr>
        <w:t>“</w:t>
      </w:r>
      <w:r w:rsidR="009E7B9D" w:rsidRP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D:\MongoDB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\data\DB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>”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9E7B9D" w:rsidRPr="009E7B9D">
        <w:rPr>
          <w:rFonts w:asciiTheme="minorHAnsi" w:eastAsiaTheme="minorHAnsi" w:hAnsiTheme="minorHAnsi" w:cstheme="minorBidi"/>
          <w:bCs/>
          <w:sz w:val="22"/>
          <w:szCs w:val="22"/>
        </w:rPr>
        <w:t>and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>“</w:t>
      </w:r>
      <w:r w:rsidR="009E7B9D" w:rsidRP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D:\MongoDB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\logs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>”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E86949">
        <w:rPr>
          <w:rFonts w:asciiTheme="minorHAnsi" w:eastAsiaTheme="minorHAnsi" w:hAnsiTheme="minorHAnsi" w:cstheme="minorBidi"/>
          <w:bCs/>
          <w:sz w:val="22"/>
          <w:szCs w:val="22"/>
        </w:rPr>
        <w:t xml:space="preserve">folders </w:t>
      </w:r>
      <w:r w:rsidR="00336C2B">
        <w:rPr>
          <w:rFonts w:asciiTheme="minorHAnsi" w:eastAsiaTheme="minorHAnsi" w:hAnsiTheme="minorHAnsi" w:cstheme="minorBidi"/>
          <w:bCs/>
          <w:sz w:val="22"/>
          <w:szCs w:val="22"/>
        </w:rPr>
        <w:t xml:space="preserve">and create an Empty </w:t>
      </w:r>
      <w:r w:rsidR="00336C2B" w:rsidRPr="00D9790D">
        <w:rPr>
          <w:rFonts w:asciiTheme="minorHAnsi" w:eastAsiaTheme="minorHAnsi" w:hAnsiTheme="minorHAnsi" w:cstheme="minorBidi"/>
          <w:b/>
          <w:bCs/>
          <w:sz w:val="22"/>
          <w:szCs w:val="22"/>
        </w:rPr>
        <w:t>mongolog.txt</w:t>
      </w:r>
      <w:r w:rsidR="00336C2B">
        <w:rPr>
          <w:rFonts w:asciiTheme="minorHAnsi" w:eastAsiaTheme="minorHAnsi" w:hAnsiTheme="minorHAnsi" w:cstheme="minorBidi"/>
          <w:bCs/>
          <w:sz w:val="22"/>
          <w:szCs w:val="22"/>
        </w:rPr>
        <w:t xml:space="preserve"> file in 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>“</w:t>
      </w:r>
      <w:r w:rsidR="00336C2B" w:rsidRP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D:\MongoDB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\logs” </w:t>
      </w:r>
      <w:r w:rsidR="00336C2B">
        <w:rPr>
          <w:rFonts w:asciiTheme="minorHAnsi" w:eastAsiaTheme="minorHAnsi" w:hAnsiTheme="minorHAnsi" w:cstheme="minorBidi"/>
          <w:bCs/>
          <w:sz w:val="22"/>
          <w:szCs w:val="22"/>
        </w:rPr>
        <w:t xml:space="preserve">folder </w:t>
      </w:r>
      <w:r w:rsidR="00E86949">
        <w:rPr>
          <w:rFonts w:asciiTheme="minorHAnsi" w:eastAsiaTheme="minorHAnsi" w:hAnsiTheme="minorHAnsi" w:cstheme="minorBidi"/>
          <w:bCs/>
          <w:sz w:val="22"/>
          <w:szCs w:val="22"/>
        </w:rPr>
        <w:t>as shown below:</w:t>
      </w:r>
    </w:p>
    <w:p w:rsidR="00177FA2" w:rsidRPr="009E7B9D" w:rsidRDefault="00177FA2" w:rsidP="00177FA2">
      <w:pPr>
        <w:pStyle w:val="NormalWeb"/>
        <w:shd w:val="clear" w:color="auto" w:fill="FFFFFF"/>
        <w:spacing w:before="0" w:beforeAutospacing="0" w:after="150" w:afterAutospacing="0"/>
        <w:ind w:left="1080"/>
        <w:jc w:val="center"/>
        <w:rPr>
          <w:rFonts w:asciiTheme="minorHAnsi" w:eastAsiaTheme="minorHAnsi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>
            <wp:extent cx="4305300" cy="1181100"/>
            <wp:effectExtent l="0" t="0" r="0" b="0"/>
            <wp:docPr id="5" name="Picture 5" descr="http://blog.milstein.me/Upload/images/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blog.milstein.me/Upload/images/5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33A0" w:rsidRPr="003A33A0" w:rsidRDefault="00EE58BE" w:rsidP="003A33A0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Run</w:t>
      </w:r>
      <w:r w:rsidR="003A33A0" w:rsidRPr="003A33A0">
        <w:rPr>
          <w:rFonts w:asciiTheme="minorHAnsi" w:eastAsiaTheme="minorHAnsi" w:hAnsiTheme="minorHAnsi" w:cstheme="minorBidi"/>
          <w:sz w:val="22"/>
          <w:szCs w:val="22"/>
        </w:rPr>
        <w:t xml:space="preserve"> "</w:t>
      </w:r>
      <w:r w:rsidR="003A33A0" w:rsidRPr="003A33A0">
        <w:rPr>
          <w:rFonts w:asciiTheme="minorHAnsi" w:eastAsiaTheme="minorHAnsi" w:hAnsiTheme="minorHAnsi" w:cstheme="minorBidi"/>
          <w:b/>
          <w:bCs/>
          <w:sz w:val="22"/>
          <w:szCs w:val="22"/>
        </w:rPr>
        <w:t>Command Prompt as Administrator</w:t>
      </w:r>
      <w:r w:rsidR="003A33A0" w:rsidRPr="003A33A0">
        <w:rPr>
          <w:rFonts w:asciiTheme="minorHAnsi" w:eastAsiaTheme="minorHAnsi" w:hAnsiTheme="minorHAnsi" w:cstheme="minorBidi"/>
          <w:sz w:val="22"/>
          <w:szCs w:val="22"/>
        </w:rPr>
        <w:t>" and go to your MongoDB installation directory path upto </w:t>
      </w:r>
      <w:r w:rsidR="003A33A0" w:rsidRPr="003A33A0">
        <w:rPr>
          <w:rFonts w:asciiTheme="minorHAnsi" w:eastAsiaTheme="minorHAnsi" w:hAnsiTheme="minorHAnsi" w:cstheme="minorBidi"/>
          <w:b/>
          <w:bCs/>
          <w:sz w:val="22"/>
          <w:szCs w:val="22"/>
        </w:rPr>
        <w:t>bin</w:t>
      </w:r>
      <w:r w:rsidR="003A33A0" w:rsidRPr="003A33A0">
        <w:rPr>
          <w:rFonts w:asciiTheme="minorHAnsi" w:eastAsiaTheme="minorHAnsi" w:hAnsiTheme="minorHAnsi" w:cstheme="minorBidi"/>
          <w:sz w:val="22"/>
          <w:szCs w:val="22"/>
        </w:rPr>
        <w:t> folder using following command:</w:t>
      </w:r>
    </w:p>
    <w:p w:rsidR="003A33A0" w:rsidRDefault="003A33A0" w:rsidP="002E1C46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150" w:afterAutospacing="0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3A33A0">
        <w:rPr>
          <w:rFonts w:asciiTheme="minorHAnsi" w:eastAsiaTheme="minorHAnsi" w:hAnsiTheme="minorHAnsi" w:cstheme="minorBidi"/>
          <w:b/>
          <w:bCs/>
          <w:sz w:val="22"/>
          <w:szCs w:val="22"/>
        </w:rPr>
        <w:t>cd C:\Program Files\MongoDB\Server\3.0\bin</w:t>
      </w:r>
    </w:p>
    <w:p w:rsidR="00542DC8" w:rsidRDefault="00784411" w:rsidP="00542DC8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/>
        <w:jc w:val="both"/>
        <w:rPr>
          <w:rFonts w:asciiTheme="minorHAnsi" w:eastAsiaTheme="minorHAnsi" w:hAnsiTheme="minorHAnsi" w:cstheme="minorBidi"/>
          <w:sz w:val="22"/>
          <w:szCs w:val="22"/>
        </w:rPr>
      </w:pPr>
      <w:r w:rsidRPr="00784411">
        <w:rPr>
          <w:rFonts w:asciiTheme="minorHAnsi" w:eastAsiaTheme="minorHAnsi" w:hAnsiTheme="minorHAnsi" w:cstheme="minorBidi"/>
          <w:sz w:val="22"/>
          <w:szCs w:val="22"/>
        </w:rPr>
        <w:t xml:space="preserve">To install MongoDB as background Windows Service, run this command in </w:t>
      </w:r>
      <w:r w:rsidR="002D743B">
        <w:rPr>
          <w:rFonts w:asciiTheme="minorHAnsi" w:eastAsiaTheme="minorHAnsi" w:hAnsiTheme="minorHAnsi" w:cstheme="minorBidi"/>
          <w:sz w:val="22"/>
          <w:szCs w:val="22"/>
        </w:rPr>
        <w:t>terminal</w:t>
      </w:r>
      <w:r w:rsidRPr="00784411">
        <w:rPr>
          <w:rFonts w:asciiTheme="minorHAnsi" w:eastAsiaTheme="minorHAnsi" w:hAnsiTheme="minorHAnsi" w:cstheme="minorBidi"/>
          <w:sz w:val="22"/>
          <w:szCs w:val="22"/>
        </w:rPr>
        <w:t>:</w:t>
      </w:r>
    </w:p>
    <w:p w:rsidR="00E61ACD" w:rsidRPr="001F3DC5" w:rsidRDefault="00542DC8" w:rsidP="00E61ACD">
      <w:pPr>
        <w:pStyle w:val="NormalWeb"/>
        <w:shd w:val="clear" w:color="auto" w:fill="FFFFFF"/>
        <w:spacing w:before="0" w:beforeAutospacing="0" w:after="150" w:afterAutospacing="0"/>
        <w:ind w:left="360"/>
        <w:jc w:val="both"/>
        <w:rPr>
          <w:rFonts w:asciiTheme="minorHAnsi" w:eastAsiaTheme="minorHAnsi" w:hAnsiTheme="minorHAnsi" w:cstheme="minorBidi"/>
          <w:b/>
          <w:i/>
          <w:sz w:val="22"/>
          <w:szCs w:val="22"/>
        </w:rPr>
      </w:pPr>
      <w:r w:rsidRPr="001F3DC5">
        <w:rPr>
          <w:rFonts w:asciiTheme="minorHAnsi" w:eastAsiaTheme="minorHAnsi" w:hAnsiTheme="minorHAnsi" w:cstheme="minorBidi"/>
          <w:b/>
          <w:i/>
          <w:sz w:val="22"/>
          <w:szCs w:val="22"/>
        </w:rPr>
        <w:t>mongod --dbpath "D:\MongoDB\data\DB" --logpath "D:\MongoDB\logs\mongolog.txt" --install --serviceName "MongoDB"</w:t>
      </w:r>
    </w:p>
    <w:p w:rsidR="00C428E8" w:rsidRPr="00C428E8" w:rsidRDefault="00C428E8" w:rsidP="00C428E8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</w:pPr>
      <w:r w:rsidRPr="00C428E8">
        <w:t xml:space="preserve">To start the </w:t>
      </w:r>
      <w:r w:rsidR="00C81DB5">
        <w:t>registered “</w:t>
      </w:r>
      <w:r w:rsidR="00C81DB5" w:rsidRPr="00106EAC">
        <w:rPr>
          <w:b/>
        </w:rPr>
        <w:t>MongoDB</w:t>
      </w:r>
      <w:r w:rsidR="00C81DB5">
        <w:t xml:space="preserve">” </w:t>
      </w:r>
      <w:r w:rsidRPr="00C428E8">
        <w:t>service exe</w:t>
      </w:r>
      <w:r w:rsidR="00CA6751">
        <w:t xml:space="preserve">cute following command </w:t>
      </w:r>
      <w:r w:rsidR="00BC0345">
        <w:t xml:space="preserve">in terminal </w:t>
      </w:r>
      <w:r w:rsidR="00CA6751">
        <w:t xml:space="preserve">from the </w:t>
      </w:r>
      <w:r w:rsidR="007E3DD4" w:rsidRPr="003A33A0">
        <w:t xml:space="preserve">MongoDB installation directory </w:t>
      </w:r>
      <w:r w:rsidR="007E3DD4">
        <w:t xml:space="preserve">i.e. </w:t>
      </w:r>
      <w:r w:rsidRPr="00C428E8">
        <w:t>"</w:t>
      </w:r>
      <w:r w:rsidR="008B51C1" w:rsidRPr="008B51C1">
        <w:rPr>
          <w:b/>
          <w:bCs/>
        </w:rPr>
        <w:t xml:space="preserve"> </w:t>
      </w:r>
      <w:r w:rsidR="008B51C1" w:rsidRPr="003A33A0">
        <w:rPr>
          <w:b/>
          <w:bCs/>
        </w:rPr>
        <w:t>C:\Program Files\MongoDB\Server\3.0\bin</w:t>
      </w:r>
      <w:r w:rsidR="008B51C1" w:rsidRPr="00C428E8">
        <w:t xml:space="preserve"> </w:t>
      </w:r>
      <w:r w:rsidR="006B5FF7">
        <w:t>":</w:t>
      </w:r>
      <w:r w:rsidR="006B5FF7">
        <w:br/>
        <w:t>       </w:t>
      </w:r>
      <w:r w:rsidR="006B5FF7">
        <w:tab/>
      </w:r>
      <w:r w:rsidRPr="00C428E8">
        <w:t xml:space="preserve"> - </w:t>
      </w:r>
      <w:r w:rsidR="00A57B9F">
        <w:tab/>
      </w:r>
      <w:r w:rsidRPr="0003714C">
        <w:rPr>
          <w:b/>
          <w:i/>
        </w:rPr>
        <w:t>net start mongodb</w:t>
      </w:r>
    </w:p>
    <w:p w:rsidR="00C428E8" w:rsidRPr="00C428E8" w:rsidRDefault="00C428E8" w:rsidP="00C428E8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</w:pPr>
      <w:r w:rsidRPr="00C428E8">
        <w:lastRenderedPageBreak/>
        <w:t xml:space="preserve">To </w:t>
      </w:r>
      <w:r w:rsidR="0043262C">
        <w:t xml:space="preserve">check and </w:t>
      </w:r>
      <w:r w:rsidRPr="00C428E8">
        <w:t xml:space="preserve">verify </w:t>
      </w:r>
      <w:r w:rsidR="007E5E9E">
        <w:t xml:space="preserve">that </w:t>
      </w:r>
      <w:r w:rsidRPr="00C428E8">
        <w:t xml:space="preserve">the MongoDB service is running </w:t>
      </w:r>
      <w:r w:rsidR="0043262C">
        <w:t xml:space="preserve">use the following </w:t>
      </w:r>
      <w:r w:rsidRPr="00C428E8">
        <w:t>command:</w:t>
      </w:r>
    </w:p>
    <w:p w:rsidR="00C428E8" w:rsidRDefault="00C428E8" w:rsidP="006B5FF7">
      <w:pPr>
        <w:shd w:val="clear" w:color="auto" w:fill="FFFFFF"/>
        <w:spacing w:after="0" w:line="240" w:lineRule="auto"/>
        <w:ind w:left="1440"/>
        <w:rPr>
          <w:b/>
          <w:i/>
        </w:rPr>
      </w:pPr>
      <w:r w:rsidRPr="00C428E8">
        <w:t> - </w:t>
      </w:r>
      <w:r w:rsidR="00A60A72">
        <w:tab/>
      </w:r>
      <w:r w:rsidRPr="006B5FF7">
        <w:rPr>
          <w:b/>
          <w:i/>
        </w:rPr>
        <w:t>net start | findstr Mongo</w:t>
      </w:r>
    </w:p>
    <w:p w:rsidR="003E6507" w:rsidRPr="003E6507" w:rsidRDefault="003E6507" w:rsidP="003E6507">
      <w:pPr>
        <w:shd w:val="clear" w:color="auto" w:fill="FFFFFF"/>
        <w:spacing w:after="0" w:line="240" w:lineRule="auto"/>
      </w:pPr>
    </w:p>
    <w:p w:rsidR="00C428E8" w:rsidRPr="00784411" w:rsidRDefault="00584939" w:rsidP="00584939">
      <w:pPr>
        <w:pStyle w:val="NormalWeb"/>
        <w:shd w:val="clear" w:color="auto" w:fill="FFFFFF"/>
        <w:spacing w:before="0" w:beforeAutospacing="0" w:after="150" w:afterAutospacing="0"/>
        <w:ind w:firstLine="360"/>
        <w:jc w:val="center"/>
        <w:rPr>
          <w:rFonts w:asciiTheme="minorHAnsi" w:eastAsiaTheme="minorHAnsi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>
            <wp:extent cx="5943600" cy="3479611"/>
            <wp:effectExtent l="0" t="0" r="0" b="6985"/>
            <wp:docPr id="6" name="Picture 6" descr="http://blog.milstein.me/Upload/images/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blog.milstein.me/Upload/images/61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9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2127" w:rsidRDefault="001C2127" w:rsidP="00784411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To connect with mongo.exe shell, we can just start just typing:</w:t>
      </w:r>
    </w:p>
    <w:p w:rsidR="00784411" w:rsidRDefault="0087746D" w:rsidP="0087746D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rPr>
          <w:rFonts w:asciiTheme="minorHAnsi" w:eastAsiaTheme="minorHAnsi" w:hAnsiTheme="minorHAnsi" w:cstheme="minorBidi"/>
          <w:b/>
          <w:i/>
          <w:sz w:val="22"/>
          <w:szCs w:val="22"/>
        </w:rPr>
      </w:pPr>
      <w:r>
        <w:rPr>
          <w:rFonts w:asciiTheme="minorHAnsi" w:eastAsiaTheme="minorHAnsi" w:hAnsiTheme="minorHAnsi" w:cstheme="minorBidi"/>
          <w:b/>
          <w:i/>
          <w:sz w:val="22"/>
          <w:szCs w:val="22"/>
        </w:rPr>
        <w:t>m</w:t>
      </w:r>
      <w:r w:rsidR="001C2127" w:rsidRPr="001C2127">
        <w:rPr>
          <w:rFonts w:asciiTheme="minorHAnsi" w:eastAsiaTheme="minorHAnsi" w:hAnsiTheme="minorHAnsi" w:cstheme="minorBidi"/>
          <w:b/>
          <w:i/>
          <w:sz w:val="22"/>
          <w:szCs w:val="22"/>
        </w:rPr>
        <w:t>ongo</w:t>
      </w:r>
    </w:p>
    <w:p w:rsidR="00B921EA" w:rsidRPr="001C2127" w:rsidRDefault="00B921EA" w:rsidP="00B921EA">
      <w:pPr>
        <w:pStyle w:val="NormalWeb"/>
        <w:shd w:val="clear" w:color="auto" w:fill="FFFFFF"/>
        <w:spacing w:before="0" w:beforeAutospacing="0" w:after="150" w:afterAutospacing="0"/>
        <w:ind w:firstLine="360"/>
        <w:jc w:val="center"/>
        <w:rPr>
          <w:rFonts w:asciiTheme="minorHAnsi" w:eastAsiaTheme="minorHAnsi" w:hAnsiTheme="minorHAnsi" w:cstheme="minorBidi"/>
          <w:b/>
          <w:i/>
          <w:sz w:val="22"/>
          <w:szCs w:val="22"/>
        </w:rPr>
      </w:pPr>
      <w:r>
        <w:rPr>
          <w:noProof/>
        </w:rPr>
        <w:drawing>
          <wp:inline distT="0" distB="0" distL="0" distR="0">
            <wp:extent cx="5943600" cy="3459052"/>
            <wp:effectExtent l="0" t="0" r="0" b="8255"/>
            <wp:docPr id="7" name="Picture 7" descr="http://blog.milstein.me/Upload/images/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blog.milstein.me/Upload/images/21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9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13A0" w:rsidRDefault="006413A0" w:rsidP="006413A0">
      <w:pPr>
        <w:pStyle w:val="ListParagraph"/>
        <w:numPr>
          <w:ilvl w:val="0"/>
          <w:numId w:val="5"/>
        </w:numPr>
      </w:pPr>
      <w:r>
        <w:lastRenderedPageBreak/>
        <w:t>Install the</w:t>
      </w:r>
      <w:r w:rsidR="00F415F8">
        <w:t xml:space="preserve"> Client</w:t>
      </w:r>
      <w:r w:rsidR="008A78AC">
        <w:t xml:space="preserve"> GUI for MongoDB call</w:t>
      </w:r>
      <w:r>
        <w:t xml:space="preserve">ed </w:t>
      </w:r>
      <w:r w:rsidRPr="001514FE">
        <w:rPr>
          <w:b/>
        </w:rPr>
        <w:t xml:space="preserve">3T MongoChef </w:t>
      </w:r>
      <w:r>
        <w:t>from:</w:t>
      </w:r>
    </w:p>
    <w:p w:rsidR="00653B08" w:rsidRDefault="005A0B9B" w:rsidP="006413A0">
      <w:pPr>
        <w:pStyle w:val="ListParagraph"/>
        <w:ind w:left="1080"/>
      </w:pPr>
      <w:hyperlink r:id="rId31" w:history="1">
        <w:r w:rsidR="006413A0" w:rsidRPr="0045635A">
          <w:rPr>
            <w:rStyle w:val="Hyperlink"/>
          </w:rPr>
          <w:t>http://3t.io/mongochef/</w:t>
        </w:r>
      </w:hyperlink>
      <w:r w:rsidR="006413A0">
        <w:t xml:space="preserve"> </w:t>
      </w:r>
    </w:p>
    <w:p w:rsidR="00F940A7" w:rsidRDefault="00F940A7" w:rsidP="006413A0">
      <w:pPr>
        <w:pStyle w:val="ListParagraph"/>
        <w:ind w:left="1080"/>
      </w:pPr>
      <w:r>
        <w:t xml:space="preserve">Connect to the Local </w:t>
      </w:r>
      <w:r w:rsidR="00DA2E16">
        <w:t>Connection as a New Conncetion:</w:t>
      </w:r>
    </w:p>
    <w:p w:rsidR="00F940A7" w:rsidRDefault="00F940A7" w:rsidP="00F940A7">
      <w:pPr>
        <w:ind w:firstLine="360"/>
        <w:jc w:val="center"/>
      </w:pPr>
      <w:r>
        <w:rPr>
          <w:noProof/>
        </w:rPr>
        <w:drawing>
          <wp:inline distT="0" distB="0" distL="0" distR="0">
            <wp:extent cx="5943600" cy="3543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2F4B" w:rsidRDefault="00CE2F4B" w:rsidP="00CE2F4B">
      <w:pPr>
        <w:pStyle w:val="ListParagraph"/>
        <w:numPr>
          <w:ilvl w:val="0"/>
          <w:numId w:val="5"/>
        </w:numPr>
      </w:pPr>
      <w:r>
        <w:t>Add new database:</w:t>
      </w:r>
    </w:p>
    <w:p w:rsidR="00CE2F4B" w:rsidRDefault="00CE2F4B" w:rsidP="00CE2F4B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3524250" cy="2133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00C2" w:rsidRDefault="00CE00C2" w:rsidP="00CE00C2">
      <w:pPr>
        <w:pStyle w:val="ListParagraph"/>
        <w:numPr>
          <w:ilvl w:val="0"/>
          <w:numId w:val="5"/>
        </w:numPr>
      </w:pPr>
      <w:r>
        <w:t>Name the new database as “</w:t>
      </w:r>
      <w:r w:rsidRPr="004D6552">
        <w:rPr>
          <w:b/>
          <w:color w:val="FF0000"/>
        </w:rPr>
        <w:t>db_gpms</w:t>
      </w:r>
      <w:r>
        <w:t>”</w:t>
      </w:r>
      <w:r w:rsidR="00BD5279">
        <w:t xml:space="preserve"> and import the default users using Import option:</w:t>
      </w:r>
    </w:p>
    <w:p w:rsidR="00BD5279" w:rsidRDefault="00BD5279" w:rsidP="00BD5279">
      <w:pPr>
        <w:ind w:left="360"/>
        <w:jc w:val="center"/>
      </w:pPr>
      <w:r>
        <w:rPr>
          <w:noProof/>
        </w:rPr>
        <w:lastRenderedPageBreak/>
        <w:drawing>
          <wp:inline distT="0" distB="0" distL="0" distR="0">
            <wp:extent cx="3474720" cy="19202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7560" w:rsidRDefault="00AB065E" w:rsidP="00A17560">
      <w:pPr>
        <w:pStyle w:val="ListParagraph"/>
        <w:numPr>
          <w:ilvl w:val="0"/>
          <w:numId w:val="5"/>
        </w:numPr>
      </w:pPr>
      <w:r>
        <w:t>Import</w:t>
      </w:r>
      <w:r w:rsidR="00A17560">
        <w:t xml:space="preserve"> the </w:t>
      </w:r>
      <w:r w:rsidR="00A37609">
        <w:t xml:space="preserve">default </w:t>
      </w:r>
      <w:r w:rsidR="00A17560">
        <w:t xml:space="preserve">databases json </w:t>
      </w:r>
      <w:r w:rsidR="004B380F">
        <w:t xml:space="preserve">format </w:t>
      </w:r>
      <w:r w:rsidR="003E0EC7">
        <w:t xml:space="preserve">provided at </w:t>
      </w:r>
      <w:r>
        <w:t>:</w:t>
      </w:r>
      <w:r w:rsidR="00A17560">
        <w:t xml:space="preserve"> </w:t>
      </w:r>
      <w:r w:rsidR="00AB51A5">
        <w:rPr>
          <w:b/>
        </w:rPr>
        <w:t>&lt;GPMS Source folder&gt;</w:t>
      </w:r>
      <w:r w:rsidR="00A17560" w:rsidRPr="00A17560">
        <w:rPr>
          <w:b/>
        </w:rPr>
        <w:t>\DB Backup</w:t>
      </w:r>
    </w:p>
    <w:p w:rsidR="00A17560" w:rsidRDefault="009E1152" w:rsidP="00A17560">
      <w:pPr>
        <w:ind w:left="360"/>
        <w:jc w:val="center"/>
      </w:pPr>
      <w:r>
        <w:rPr>
          <w:noProof/>
        </w:rPr>
        <w:drawing>
          <wp:inline distT="0" distB="0" distL="0" distR="0">
            <wp:extent cx="5943600" cy="17373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3B08" w:rsidRDefault="00653B08" w:rsidP="00F4114E">
      <w:pPr>
        <w:pStyle w:val="ListParagraph"/>
        <w:numPr>
          <w:ilvl w:val="0"/>
          <w:numId w:val="1"/>
        </w:numPr>
        <w:rPr>
          <w:b/>
        </w:rPr>
      </w:pPr>
      <w:r w:rsidRPr="00F4114E">
        <w:rPr>
          <w:b/>
        </w:rPr>
        <w:t xml:space="preserve">Running </w:t>
      </w:r>
      <w:r w:rsidR="001B3BFD" w:rsidRPr="00F4114E">
        <w:rPr>
          <w:b/>
        </w:rPr>
        <w:t>GPMS</w:t>
      </w:r>
      <w:r w:rsidR="007D2238">
        <w:rPr>
          <w:b/>
        </w:rPr>
        <w:t xml:space="preserve"> </w:t>
      </w:r>
      <w:r w:rsidR="000C1A3F">
        <w:rPr>
          <w:b/>
        </w:rPr>
        <w:t xml:space="preserve">Web Application </w:t>
      </w:r>
      <w:r w:rsidR="00516E60">
        <w:rPr>
          <w:b/>
        </w:rPr>
        <w:t>using</w:t>
      </w:r>
      <w:r w:rsidRPr="00F4114E">
        <w:rPr>
          <w:b/>
        </w:rPr>
        <w:t xml:space="preserve"> Eclipse</w:t>
      </w:r>
      <w:r w:rsidR="00726A48" w:rsidRPr="00F4114E">
        <w:rPr>
          <w:b/>
        </w:rPr>
        <w:t>:</w:t>
      </w:r>
    </w:p>
    <w:p w:rsidR="00683DDA" w:rsidRPr="004F13F6" w:rsidRDefault="00683DDA" w:rsidP="00683DDA">
      <w:pPr>
        <w:pStyle w:val="ListParagraph"/>
        <w:numPr>
          <w:ilvl w:val="0"/>
          <w:numId w:val="13"/>
        </w:numPr>
      </w:pPr>
      <w:r w:rsidRPr="004F13F6">
        <w:t>Clean Up the project first:</w:t>
      </w:r>
    </w:p>
    <w:p w:rsidR="00726A48" w:rsidRDefault="00CE1DB9" w:rsidP="00726A48">
      <w:pPr>
        <w:ind w:left="360"/>
      </w:pPr>
      <w:r>
        <w:rPr>
          <w:noProof/>
        </w:rPr>
        <w:drawing>
          <wp:inline distT="0" distB="0" distL="0" distR="0">
            <wp:extent cx="4547691" cy="3538847"/>
            <wp:effectExtent l="0" t="0" r="5715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7210" cy="354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71BA" w:rsidRDefault="007671BA" w:rsidP="00397CF7">
      <w:pPr>
        <w:pStyle w:val="ListParagraph"/>
        <w:numPr>
          <w:ilvl w:val="0"/>
          <w:numId w:val="13"/>
        </w:numPr>
      </w:pPr>
      <w:r>
        <w:lastRenderedPageBreak/>
        <w:t xml:space="preserve">Select the </w:t>
      </w:r>
      <w:r w:rsidRPr="00AD036A">
        <w:rPr>
          <w:b/>
        </w:rPr>
        <w:t>index.jsp</w:t>
      </w:r>
      <w:r>
        <w:t xml:space="preserve"> page and right click to open</w:t>
      </w:r>
      <w:r w:rsidR="0036598F">
        <w:t xml:space="preserve"> and run it on Server</w:t>
      </w:r>
      <w:r>
        <w:t>:</w:t>
      </w:r>
    </w:p>
    <w:p w:rsidR="007671BA" w:rsidRDefault="007671BA" w:rsidP="00726A48">
      <w:pPr>
        <w:ind w:left="360"/>
      </w:pPr>
      <w:r>
        <w:rPr>
          <w:noProof/>
        </w:rPr>
        <w:drawing>
          <wp:inline distT="0" distB="0" distL="0" distR="0">
            <wp:extent cx="5641411" cy="407917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392" cy="4082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1290" w:rsidRDefault="005C5195" w:rsidP="005C5195">
      <w:pPr>
        <w:pStyle w:val="ListParagraph"/>
        <w:numPr>
          <w:ilvl w:val="0"/>
          <w:numId w:val="13"/>
        </w:numPr>
      </w:pPr>
      <w:r>
        <w:t xml:space="preserve">Choose the previously setup Tomcat Server </w:t>
      </w:r>
      <w:r w:rsidR="00FF1290">
        <w:t xml:space="preserve">as shown </w:t>
      </w:r>
      <w:r w:rsidR="00905FD3">
        <w:t>below</w:t>
      </w:r>
      <w:r w:rsidR="00FF1290">
        <w:t>:</w:t>
      </w:r>
    </w:p>
    <w:p w:rsidR="00FF1290" w:rsidRDefault="00FF1290" w:rsidP="00EE3565">
      <w:pPr>
        <w:ind w:left="360"/>
        <w:jc w:val="center"/>
      </w:pPr>
      <w:r>
        <w:rPr>
          <w:noProof/>
        </w:rPr>
        <w:drawing>
          <wp:inline distT="0" distB="0" distL="0" distR="0">
            <wp:extent cx="4524339" cy="3408218"/>
            <wp:effectExtent l="0" t="0" r="0" b="19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237" cy="3440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3A33" w:rsidRDefault="009C3A33" w:rsidP="001871CC">
      <w:pPr>
        <w:pStyle w:val="ListParagraph"/>
        <w:numPr>
          <w:ilvl w:val="0"/>
          <w:numId w:val="13"/>
        </w:numPr>
      </w:pPr>
      <w:r>
        <w:lastRenderedPageBreak/>
        <w:t xml:space="preserve">Choose the </w:t>
      </w:r>
      <w:r w:rsidRPr="0011729D">
        <w:rPr>
          <w:b/>
        </w:rPr>
        <w:t>GPMS</w:t>
      </w:r>
      <w:r>
        <w:t xml:space="preserve"> project and add it to Configured side:</w:t>
      </w:r>
    </w:p>
    <w:p w:rsidR="007F20E5" w:rsidRDefault="007F20E5" w:rsidP="00814B54">
      <w:pPr>
        <w:ind w:left="360"/>
        <w:jc w:val="center"/>
      </w:pPr>
      <w:r>
        <w:rPr>
          <w:noProof/>
        </w:rPr>
        <w:drawing>
          <wp:inline distT="0" distB="0" distL="0" distR="0">
            <wp:extent cx="4002034" cy="493768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710" cy="4947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4338" w:rsidRDefault="00114338" w:rsidP="00726A48">
      <w:pPr>
        <w:ind w:left="360"/>
      </w:pPr>
      <w:r>
        <w:t xml:space="preserve">Now after successful run we can see the browser can load the test </w:t>
      </w:r>
      <w:r w:rsidRPr="00A87BBB">
        <w:rPr>
          <w:b/>
        </w:rPr>
        <w:t>index.jsp</w:t>
      </w:r>
      <w:r>
        <w:t xml:space="preserve"> page:</w:t>
      </w:r>
    </w:p>
    <w:p w:rsidR="00114338" w:rsidRDefault="005A0B9B" w:rsidP="00726A48">
      <w:pPr>
        <w:ind w:left="360"/>
      </w:pPr>
      <w:hyperlink r:id="rId40" w:history="1">
        <w:r w:rsidR="00114338" w:rsidRPr="0045635A">
          <w:rPr>
            <w:rStyle w:val="Hyperlink"/>
          </w:rPr>
          <w:t>http://localhost:8080/GPMS/index.jsp</w:t>
        </w:r>
      </w:hyperlink>
    </w:p>
    <w:p w:rsidR="00114338" w:rsidRDefault="00960A0E" w:rsidP="00726A48">
      <w:pPr>
        <w:ind w:left="360"/>
      </w:pPr>
      <w:r>
        <w:t>Now, t</w:t>
      </w:r>
      <w:r w:rsidR="00114338">
        <w:t xml:space="preserve">he default GPMS </w:t>
      </w:r>
      <w:r w:rsidR="00114338" w:rsidRPr="00694F5E">
        <w:rPr>
          <w:b/>
        </w:rPr>
        <w:t>home</w:t>
      </w:r>
      <w:r w:rsidR="00114338">
        <w:t xml:space="preserve"> page can be opened </w:t>
      </w:r>
      <w:r w:rsidR="00CD32B1">
        <w:t>browsing</w:t>
      </w:r>
      <w:r w:rsidR="00114338">
        <w:t xml:space="preserve"> this url </w:t>
      </w:r>
      <w:r w:rsidR="00CD32B1">
        <w:t>in web browser of your choice</w:t>
      </w:r>
      <w:r w:rsidR="00114338">
        <w:t>:</w:t>
      </w:r>
    </w:p>
    <w:p w:rsidR="00114338" w:rsidRDefault="005A0B9B" w:rsidP="00726A48">
      <w:pPr>
        <w:ind w:left="360"/>
      </w:pPr>
      <w:hyperlink r:id="rId41" w:history="1">
        <w:r w:rsidR="00114338" w:rsidRPr="0045635A">
          <w:rPr>
            <w:rStyle w:val="Hyperlink"/>
          </w:rPr>
          <w:t>http://localhost:8080/GPMS/</w:t>
        </w:r>
      </w:hyperlink>
    </w:p>
    <w:p w:rsidR="00652C1B" w:rsidRDefault="00652C1B" w:rsidP="00652C1B">
      <w:pPr>
        <w:ind w:left="360"/>
        <w:rPr>
          <w:noProof/>
        </w:rPr>
      </w:pPr>
    </w:p>
    <w:p w:rsidR="00652C1B" w:rsidRDefault="00CD63FD" w:rsidP="00652C1B">
      <w:pPr>
        <w:ind w:left="360"/>
      </w:pPr>
      <w:r>
        <w:rPr>
          <w:noProof/>
        </w:rPr>
        <w:lastRenderedPageBreak/>
        <w:drawing>
          <wp:inline distT="0" distB="0" distL="0" distR="0">
            <wp:extent cx="5943600" cy="438912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7B01" w:rsidRPr="00CC7B01" w:rsidRDefault="00572D5A" w:rsidP="0014778E">
      <w:pPr>
        <w:jc w:val="both"/>
      </w:pPr>
      <w:r>
        <w:t xml:space="preserve">As we already had imported the default </w:t>
      </w:r>
      <w:r w:rsidRPr="0083058E">
        <w:rPr>
          <w:b/>
        </w:rPr>
        <w:t>GPMS users</w:t>
      </w:r>
      <w:r>
        <w:t xml:space="preserve"> in our </w:t>
      </w:r>
      <w:r w:rsidRPr="00890EE7">
        <w:rPr>
          <w:b/>
        </w:rPr>
        <w:t>MongoDB database</w:t>
      </w:r>
      <w:r w:rsidR="00906396">
        <w:t xml:space="preserve"> i.e. db_gpms</w:t>
      </w:r>
      <w:r>
        <w:t xml:space="preserve"> we can do login into the system.</w:t>
      </w:r>
      <w:r w:rsidR="003972A5">
        <w:t xml:space="preserve"> For simplicity, we have make all users’</w:t>
      </w:r>
      <w:r w:rsidR="00254FDF">
        <w:t xml:space="preserve"> password as</w:t>
      </w:r>
      <w:r w:rsidR="003972A5">
        <w:t xml:space="preserve">: </w:t>
      </w:r>
      <w:r w:rsidR="003972A5" w:rsidRPr="00C54313">
        <w:rPr>
          <w:color w:val="FF0000"/>
        </w:rPr>
        <w:t>gpmspassword</w:t>
      </w:r>
      <w:r w:rsidR="00CC7B01">
        <w:rPr>
          <w:color w:val="FF0000"/>
        </w:rPr>
        <w:t xml:space="preserve"> </w:t>
      </w:r>
      <w:r w:rsidR="00CC7B01" w:rsidRPr="00CC7B01">
        <w:t xml:space="preserve">and username is first part of their corresponding email addresses. </w:t>
      </w:r>
    </w:p>
    <w:p w:rsidR="00572D5A" w:rsidRDefault="00CC7B01" w:rsidP="0014778E">
      <w:pPr>
        <w:jc w:val="both"/>
      </w:pPr>
      <w:r w:rsidRPr="00CC7B01">
        <w:t xml:space="preserve">For example, </w:t>
      </w:r>
      <w:hyperlink r:id="rId43" w:history="1">
        <w:r w:rsidRPr="00C135DB">
          <w:rPr>
            <w:rStyle w:val="Hyperlink"/>
            <w:u w:val="none"/>
          </w:rPr>
          <w:t>irbcomputerscience@gmail.com</w:t>
        </w:r>
      </w:hyperlink>
      <w:r>
        <w:t xml:space="preserve"> can be logged into the system as entering whole email address or </w:t>
      </w:r>
      <w:r w:rsidR="0074582C">
        <w:t>username:</w:t>
      </w:r>
      <w:r>
        <w:t xml:space="preserve"> </w:t>
      </w:r>
      <w:r w:rsidRPr="0087640C">
        <w:rPr>
          <w:b/>
        </w:rPr>
        <w:t>irbcomputerscience</w:t>
      </w:r>
      <w:r w:rsidR="007E3BDB">
        <w:t xml:space="preserve"> and password: </w:t>
      </w:r>
      <w:r w:rsidR="007E3BDB" w:rsidRPr="00DD7285">
        <w:rPr>
          <w:b/>
        </w:rPr>
        <w:t>gpmspassword</w:t>
      </w:r>
    </w:p>
    <w:p w:rsidR="00653B08" w:rsidRDefault="00572D5A" w:rsidP="0043277A">
      <w:r>
        <w:t xml:space="preserve">Some of the default </w:t>
      </w:r>
      <w:r w:rsidR="00780554">
        <w:t xml:space="preserve">existing </w:t>
      </w:r>
      <w:r w:rsidR="00653B08">
        <w:t xml:space="preserve">User </w:t>
      </w:r>
      <w:r w:rsidR="00653B08" w:rsidRPr="00CA450D">
        <w:rPr>
          <w:b/>
        </w:rPr>
        <w:t>Logins</w:t>
      </w:r>
      <w:r w:rsidR="003972A5">
        <w:t xml:space="preserve"> are listed below:</w:t>
      </w:r>
    </w:p>
    <w:p w:rsidR="004E3C56" w:rsidRPr="00E90C19" w:rsidRDefault="004E3C56" w:rsidP="00FD1897">
      <w:pPr>
        <w:rPr>
          <w:b/>
          <w:sz w:val="28"/>
          <w:szCs w:val="28"/>
        </w:rPr>
      </w:pPr>
      <w:r w:rsidRPr="00E90C19">
        <w:rPr>
          <w:b/>
          <w:sz w:val="28"/>
          <w:szCs w:val="28"/>
          <w:u w:val="single"/>
        </w:rPr>
        <w:t>Admin</w:t>
      </w:r>
      <w:r w:rsidR="00E90C19">
        <w:rPr>
          <w:b/>
          <w:sz w:val="28"/>
          <w:szCs w:val="28"/>
          <w:u w:val="single"/>
        </w:rPr>
        <w:t xml:space="preserve"> Users</w:t>
      </w:r>
      <w:r w:rsidRPr="00E90C19">
        <w:rPr>
          <w:b/>
          <w:sz w:val="28"/>
          <w:szCs w:val="28"/>
        </w:rPr>
        <w:t>:</w:t>
      </w:r>
    </w:p>
    <w:p w:rsidR="004E3C56" w:rsidRDefault="004E3C56" w:rsidP="004E3C56">
      <w:r>
        <w:t>Username: admin</w:t>
      </w:r>
    </w:p>
    <w:p w:rsidR="004E3C56" w:rsidRDefault="001D1C72" w:rsidP="004E3C56">
      <w:r>
        <w:t>Email</w:t>
      </w:r>
      <w:r w:rsidR="000D1060">
        <w:t>:</w:t>
      </w:r>
      <w:r w:rsidR="000D1060" w:rsidRPr="00DC54F0">
        <w:t xml:space="preserve"> </w:t>
      </w:r>
      <w:hyperlink r:id="rId44" w:history="1">
        <w:r w:rsidR="006B73CB" w:rsidRPr="00DC54F0">
          <w:rPr>
            <w:rStyle w:val="Hyperlink"/>
            <w:u w:val="none"/>
          </w:rPr>
          <w:t>noreplygpms@gmail.com</w:t>
        </w:r>
      </w:hyperlink>
    </w:p>
    <w:p w:rsidR="00875A5E" w:rsidRDefault="001D1C72" w:rsidP="001D1C72">
      <w:pPr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t xml:space="preserve">Password: </w:t>
      </w:r>
      <w:r w:rsidRPr="00C54313">
        <w:rPr>
          <w:color w:val="FF0000"/>
        </w:rPr>
        <w:t>gpmspassword</w:t>
      </w:r>
    </w:p>
    <w:p w:rsidR="00875A5E" w:rsidRPr="00303C08" w:rsidRDefault="00875A5E" w:rsidP="004E3C56">
      <w:pPr>
        <w:spacing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>Position Type:</w:t>
      </w:r>
      <w:r w:rsidRPr="00303C08">
        <w:rPr>
          <w:b/>
        </w:rPr>
        <w:t xml:space="preserve"> University administrator</w:t>
      </w:r>
    </w:p>
    <w:p w:rsidR="00875A5E" w:rsidRPr="00303C08" w:rsidRDefault="00875A5E" w:rsidP="004E3C56">
      <w:pPr>
        <w:spacing w:after="0"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>Position Title:</w:t>
      </w:r>
      <w:r w:rsidRPr="00303C08">
        <w:rPr>
          <w:b/>
        </w:rPr>
        <w:t xml:space="preserve"> IRB, University Research Administrator, University Research Director</w:t>
      </w:r>
    </w:p>
    <w:p w:rsidR="00303C08" w:rsidRDefault="00303C08" w:rsidP="00D77457">
      <w:pPr>
        <w:spacing w:after="0" w:line="240" w:lineRule="auto"/>
        <w:jc w:val="both"/>
        <w:rPr>
          <w:b/>
          <w:u w:val="single"/>
        </w:rPr>
      </w:pPr>
    </w:p>
    <w:p w:rsidR="00D77457" w:rsidRPr="00303C08" w:rsidRDefault="00D77457" w:rsidP="00D77457">
      <w:pPr>
        <w:spacing w:after="0"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 xml:space="preserve">IRBs: </w:t>
      </w:r>
    </w:p>
    <w:p w:rsidR="00D77457" w:rsidRPr="00DC54F0" w:rsidRDefault="005A0B9B" w:rsidP="00D77457">
      <w:pPr>
        <w:spacing w:after="0" w:line="240" w:lineRule="auto"/>
        <w:jc w:val="both"/>
      </w:pPr>
      <w:hyperlink r:id="rId45" w:history="1">
        <w:r w:rsidR="00961018" w:rsidRPr="00DC54F0">
          <w:rPr>
            <w:rStyle w:val="Hyperlink"/>
            <w:u w:val="none"/>
          </w:rPr>
          <w:t>irbcomputerscience@gmail.com</w:t>
        </w:r>
      </w:hyperlink>
      <w:r w:rsidR="00D77457" w:rsidRPr="00DC54F0">
        <w:t xml:space="preserve">, </w:t>
      </w:r>
      <w:hyperlink r:id="rId46" w:history="1">
        <w:r w:rsidR="005A66E4" w:rsidRPr="00DC54F0">
          <w:rPr>
            <w:rStyle w:val="Hyperlink"/>
            <w:u w:val="none"/>
          </w:rPr>
          <w:t>irbelectricalengineering@gmail.com</w:t>
        </w:r>
      </w:hyperlink>
    </w:p>
    <w:p w:rsidR="00C154D2" w:rsidRDefault="00C154D2" w:rsidP="00D77457">
      <w:pPr>
        <w:spacing w:after="0" w:line="240" w:lineRule="auto"/>
        <w:jc w:val="both"/>
      </w:pPr>
    </w:p>
    <w:p w:rsidR="00C154D2" w:rsidRPr="00BD1ABD" w:rsidRDefault="005A66E4" w:rsidP="005A66E4">
      <w:pPr>
        <w:spacing w:after="0" w:line="240" w:lineRule="auto"/>
        <w:jc w:val="both"/>
        <w:rPr>
          <w:b/>
          <w:u w:val="single"/>
        </w:rPr>
      </w:pPr>
      <w:r w:rsidRPr="00BD1ABD">
        <w:rPr>
          <w:b/>
          <w:u w:val="single"/>
        </w:rPr>
        <w:t xml:space="preserve">University Research Administrator: </w:t>
      </w:r>
    </w:p>
    <w:p w:rsidR="005A66E4" w:rsidRPr="00DC54F0" w:rsidRDefault="005A0B9B" w:rsidP="005A66E4">
      <w:pPr>
        <w:spacing w:after="0" w:line="240" w:lineRule="auto"/>
        <w:jc w:val="both"/>
      </w:pPr>
      <w:hyperlink r:id="rId47" w:history="1">
        <w:r w:rsidR="00C154D2" w:rsidRPr="00DC54F0">
          <w:rPr>
            <w:rStyle w:val="Hyperlink"/>
            <w:u w:val="none"/>
          </w:rPr>
          <w:t>racomputerscience@gmail.com</w:t>
        </w:r>
      </w:hyperlink>
    </w:p>
    <w:p w:rsidR="00C154D2" w:rsidRDefault="00C154D2" w:rsidP="005A66E4">
      <w:pPr>
        <w:spacing w:after="0" w:line="240" w:lineRule="auto"/>
        <w:jc w:val="both"/>
      </w:pPr>
    </w:p>
    <w:p w:rsidR="005A66E4" w:rsidRPr="00BD1ABD" w:rsidRDefault="005A66E4" w:rsidP="005A66E4">
      <w:pPr>
        <w:spacing w:after="0" w:line="240" w:lineRule="auto"/>
        <w:jc w:val="both"/>
        <w:rPr>
          <w:b/>
          <w:u w:val="single"/>
        </w:rPr>
      </w:pPr>
      <w:r w:rsidRPr="00BD1ABD">
        <w:rPr>
          <w:b/>
          <w:u w:val="single"/>
        </w:rPr>
        <w:t>University Research Director:</w:t>
      </w:r>
    </w:p>
    <w:p w:rsidR="00E5361B" w:rsidRPr="00DC54F0" w:rsidRDefault="005A0B9B" w:rsidP="00E5361B">
      <w:pPr>
        <w:spacing w:after="0" w:line="240" w:lineRule="auto"/>
        <w:jc w:val="both"/>
      </w:pPr>
      <w:hyperlink r:id="rId48" w:history="1">
        <w:r w:rsidR="00421117" w:rsidRPr="00DC54F0">
          <w:rPr>
            <w:rStyle w:val="Hyperlink"/>
            <w:u w:val="none"/>
          </w:rPr>
          <w:t>directorcomputerscience@gmail.com</w:t>
        </w:r>
      </w:hyperlink>
      <w:r w:rsidR="00421117" w:rsidRPr="00DC54F0">
        <w:t xml:space="preserve"> </w:t>
      </w:r>
    </w:p>
    <w:p w:rsidR="00E5361B" w:rsidRDefault="00E5361B" w:rsidP="00E5361B">
      <w:pPr>
        <w:spacing w:after="0" w:line="240" w:lineRule="auto"/>
        <w:jc w:val="both"/>
      </w:pPr>
    </w:p>
    <w:p w:rsidR="00181005" w:rsidRPr="00297A92" w:rsidRDefault="00875A5E" w:rsidP="004F5C3A">
      <w:pPr>
        <w:pStyle w:val="ListParagraph"/>
        <w:numPr>
          <w:ilvl w:val="0"/>
          <w:numId w:val="14"/>
        </w:numPr>
        <w:spacing w:line="240" w:lineRule="auto"/>
        <w:jc w:val="both"/>
        <w:rPr>
          <w:b/>
          <w:sz w:val="24"/>
          <w:szCs w:val="24"/>
          <w:u w:val="single"/>
        </w:rPr>
      </w:pPr>
      <w:r w:rsidRPr="00297A92">
        <w:rPr>
          <w:b/>
          <w:sz w:val="24"/>
          <w:szCs w:val="24"/>
          <w:u w:val="single"/>
        </w:rPr>
        <w:t>College:</w:t>
      </w:r>
      <w:r w:rsidR="000C557A" w:rsidRPr="00297A92">
        <w:rPr>
          <w:b/>
          <w:sz w:val="24"/>
          <w:szCs w:val="24"/>
        </w:rPr>
        <w:t xml:space="preserve"> </w:t>
      </w:r>
      <w:r w:rsidRPr="00297A92">
        <w:rPr>
          <w:b/>
          <w:color w:val="FF0000"/>
          <w:sz w:val="24"/>
          <w:szCs w:val="24"/>
        </w:rPr>
        <w:t>Engineering</w:t>
      </w:r>
    </w:p>
    <w:p w:rsidR="0008700B" w:rsidRPr="00B9586E" w:rsidRDefault="00875A5E" w:rsidP="00B9586E">
      <w:pPr>
        <w:spacing w:line="240" w:lineRule="auto"/>
        <w:jc w:val="both"/>
        <w:rPr>
          <w:b/>
          <w:u w:val="single"/>
        </w:rPr>
      </w:pPr>
      <w:r w:rsidRPr="00D14584">
        <w:rPr>
          <w:b/>
          <w:sz w:val="24"/>
          <w:szCs w:val="24"/>
        </w:rPr>
        <w:t>Department:</w:t>
      </w:r>
      <w:r w:rsidRPr="00A36C28">
        <w:t xml:space="preserve"> Computer Engineering, Computer Science, Electrical Engineering</w:t>
      </w:r>
    </w:p>
    <w:p w:rsidR="0008700B" w:rsidRPr="00B9586E" w:rsidRDefault="00875A5E" w:rsidP="00B9586E">
      <w:pPr>
        <w:spacing w:line="240" w:lineRule="auto"/>
        <w:jc w:val="both"/>
        <w:rPr>
          <w:b/>
          <w:u w:val="single"/>
        </w:rPr>
      </w:pPr>
      <w:r w:rsidRPr="00F8333A">
        <w:rPr>
          <w:b/>
          <w:u w:val="single"/>
        </w:rPr>
        <w:t>Position Type:</w:t>
      </w:r>
      <w:r w:rsidRPr="00037EA1">
        <w:t xml:space="preserve"> Professional staff</w:t>
      </w:r>
    </w:p>
    <w:p w:rsidR="004D12A7" w:rsidRPr="00B9586E" w:rsidRDefault="00875A5E" w:rsidP="00E5361B">
      <w:pPr>
        <w:spacing w:line="240" w:lineRule="auto"/>
        <w:jc w:val="both"/>
        <w:rPr>
          <w:b/>
          <w:u w:val="single"/>
        </w:rPr>
      </w:pPr>
      <w:r w:rsidRPr="002D3FC4">
        <w:rPr>
          <w:b/>
          <w:u w:val="single"/>
        </w:rPr>
        <w:t>Position Title:</w:t>
      </w:r>
      <w:r w:rsidRPr="0020112D">
        <w:rPr>
          <w:b/>
        </w:rPr>
        <w:t xml:space="preserve"> Business Manager,</w:t>
      </w:r>
      <w:r w:rsidRPr="0020112D">
        <w:t xml:space="preserve"> Department Administrative Assistant</w:t>
      </w:r>
    </w:p>
    <w:p w:rsidR="006C4428" w:rsidRDefault="006C4428" w:rsidP="00DC54F0">
      <w:pPr>
        <w:spacing w:after="0" w:line="240" w:lineRule="auto"/>
        <w:jc w:val="both"/>
        <w:rPr>
          <w:b/>
          <w:u w:val="single"/>
        </w:rPr>
      </w:pPr>
      <w:r>
        <w:rPr>
          <w:b/>
          <w:u w:val="single"/>
        </w:rPr>
        <w:t>Business Managers:</w:t>
      </w:r>
    </w:p>
    <w:p w:rsidR="006C4428" w:rsidRPr="00FD5EAA" w:rsidRDefault="005A0B9B" w:rsidP="009F38D4">
      <w:pPr>
        <w:spacing w:line="240" w:lineRule="auto"/>
        <w:rPr>
          <w:b/>
          <w:u w:val="single"/>
        </w:rPr>
      </w:pPr>
      <w:hyperlink r:id="rId49" w:history="1">
        <w:r w:rsidR="00183399" w:rsidRPr="00DC54F0">
          <w:rPr>
            <w:rStyle w:val="Hyperlink"/>
            <w:u w:val="none"/>
          </w:rPr>
          <w:t>bmcomputerengineering1@gmail.com</w:t>
        </w:r>
      </w:hyperlink>
      <w:r w:rsidR="00DC12D7" w:rsidRPr="00DC54F0">
        <w:rPr>
          <w:rStyle w:val="Hyperlink"/>
          <w:u w:val="none"/>
        </w:rPr>
        <w:t>,</w:t>
      </w:r>
      <w:r w:rsidR="009F38D4">
        <w:rPr>
          <w:rStyle w:val="Hyperlink"/>
          <w:u w:val="none"/>
        </w:rPr>
        <w:t xml:space="preserve"> </w:t>
      </w:r>
      <w:hyperlink r:id="rId50" w:history="1">
        <w:r w:rsidR="00183399" w:rsidRPr="00DC54F0">
          <w:rPr>
            <w:rStyle w:val="Hyperlink"/>
            <w:u w:val="none"/>
          </w:rPr>
          <w:t>bmcomputerscience@gmail.com</w:t>
        </w:r>
      </w:hyperlink>
      <w:r w:rsidR="00183399" w:rsidRPr="00DC54F0">
        <w:rPr>
          <w:rStyle w:val="Hyperlink"/>
          <w:u w:val="none"/>
        </w:rPr>
        <w:t xml:space="preserve">, </w:t>
      </w:r>
      <w:hyperlink r:id="rId51" w:history="1">
        <w:r w:rsidR="00183399" w:rsidRPr="00DC54F0">
          <w:rPr>
            <w:rStyle w:val="Hyperlink"/>
            <w:u w:val="none"/>
          </w:rPr>
          <w:t>bmelectricalengineering@gmail.com</w:t>
        </w:r>
      </w:hyperlink>
    </w:p>
    <w:p w:rsidR="00A01782" w:rsidRPr="00303C08" w:rsidRDefault="00A01782" w:rsidP="00DC54F0">
      <w:pPr>
        <w:spacing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>Position Type:</w:t>
      </w:r>
      <w:r w:rsidRPr="00EE36AC">
        <w:t xml:space="preserve"> </w:t>
      </w:r>
      <w:r w:rsidR="00F73BFE" w:rsidRPr="00EE36AC">
        <w:t>Administrator</w:t>
      </w:r>
    </w:p>
    <w:p w:rsidR="00875A5E" w:rsidRPr="00DC54F0" w:rsidRDefault="00A01782" w:rsidP="00DC54F0">
      <w:pPr>
        <w:spacing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>Position Title:</w:t>
      </w:r>
      <w:r w:rsidRPr="004D30CA">
        <w:t xml:space="preserve"> </w:t>
      </w:r>
      <w:r w:rsidR="005D28F7" w:rsidRPr="004D30CA">
        <w:rPr>
          <w:b/>
        </w:rPr>
        <w:t>Department Chair</w:t>
      </w:r>
      <w:r w:rsidR="005D28F7" w:rsidRPr="004D30CA">
        <w:t xml:space="preserve">, Associate Chair, </w:t>
      </w:r>
      <w:r w:rsidR="005D28F7" w:rsidRPr="004D30CA">
        <w:rPr>
          <w:b/>
        </w:rPr>
        <w:t>Dean</w:t>
      </w:r>
      <w:r w:rsidR="005D28F7" w:rsidRPr="004D30CA">
        <w:t>, Associate Dean</w:t>
      </w:r>
    </w:p>
    <w:p w:rsidR="007F5D87" w:rsidRDefault="00875A5E" w:rsidP="002C0FA0">
      <w:pPr>
        <w:spacing w:after="0" w:line="240" w:lineRule="auto"/>
        <w:jc w:val="both"/>
        <w:rPr>
          <w:b/>
          <w:u w:val="single"/>
        </w:rPr>
      </w:pPr>
      <w:r w:rsidRPr="007F5D87">
        <w:rPr>
          <w:b/>
          <w:u w:val="single"/>
        </w:rPr>
        <w:t>Department Chairs:</w:t>
      </w:r>
    </w:p>
    <w:p w:rsidR="00875A5E" w:rsidRPr="002C0FA0" w:rsidRDefault="005A0B9B" w:rsidP="002C0FA0">
      <w:pPr>
        <w:spacing w:after="0" w:line="240" w:lineRule="auto"/>
      </w:pPr>
      <w:hyperlink r:id="rId52" w:history="1">
        <w:r w:rsidR="00875A5E" w:rsidRPr="002C0FA0">
          <w:rPr>
            <w:rStyle w:val="Hyperlink"/>
            <w:u w:val="none"/>
          </w:rPr>
          <w:t>chaircomputerengineering@gmail.com</w:t>
        </w:r>
      </w:hyperlink>
      <w:r w:rsidR="00875A5E" w:rsidRPr="002C0FA0">
        <w:t xml:space="preserve">, </w:t>
      </w:r>
      <w:r w:rsidR="00875A5E" w:rsidRPr="002C0FA0">
        <w:rPr>
          <w:rStyle w:val="Hyperlink"/>
          <w:u w:val="none"/>
        </w:rPr>
        <w:t>chaircomputerscience@gmail.com</w:t>
      </w:r>
      <w:r w:rsidR="00875A5E" w:rsidRPr="002C0FA0">
        <w:t xml:space="preserve">, </w:t>
      </w:r>
      <w:hyperlink r:id="rId53" w:history="1">
        <w:r w:rsidR="002C0FA0" w:rsidRPr="002C0FA0">
          <w:rPr>
            <w:rStyle w:val="Hyperlink"/>
            <w:u w:val="none"/>
          </w:rPr>
          <w:t>chairelectricalengineering@gmail.com</w:t>
        </w:r>
      </w:hyperlink>
    </w:p>
    <w:p w:rsidR="002C0FA0" w:rsidRPr="002C0FA0" w:rsidRDefault="002C0FA0" w:rsidP="002C0FA0">
      <w:pPr>
        <w:spacing w:after="0" w:line="240" w:lineRule="auto"/>
        <w:jc w:val="both"/>
        <w:rPr>
          <w:b/>
          <w:u w:val="single"/>
        </w:rPr>
      </w:pPr>
    </w:p>
    <w:p w:rsidR="00C10EA5" w:rsidRPr="004A75A1" w:rsidRDefault="00C10EA5" w:rsidP="00C35B59">
      <w:r>
        <w:t xml:space="preserve">For </w:t>
      </w:r>
      <w:r w:rsidRPr="003A2D9D">
        <w:t>Delegation</w:t>
      </w:r>
      <w:r>
        <w:t xml:space="preserve"> Test we have </w:t>
      </w:r>
      <w:r w:rsidRPr="00523C6E">
        <w:rPr>
          <w:color w:val="FF0000"/>
          <w:u w:val="single"/>
        </w:rPr>
        <w:t>Associate Chair</w:t>
      </w:r>
      <w:r>
        <w:t xml:space="preserve"> from </w:t>
      </w:r>
      <w:r w:rsidRPr="00AA4378">
        <w:rPr>
          <w:b/>
        </w:rPr>
        <w:t>Computer Science</w:t>
      </w:r>
      <w:r>
        <w:t xml:space="preserve"> Depart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10EA5" w:rsidTr="00C10EA5">
        <w:tc>
          <w:tcPr>
            <w:tcW w:w="4675" w:type="dxa"/>
          </w:tcPr>
          <w:p w:rsidR="00C10EA5" w:rsidRPr="004B299E" w:rsidRDefault="00C10EA5" w:rsidP="004E3C56">
            <w:pPr>
              <w:pStyle w:val="Heading2"/>
              <w:spacing w:before="0" w:beforeAutospacing="0" w:after="375" w:afterAutospacing="0"/>
              <w:outlineLvl w:val="1"/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</w:pPr>
            <w:r w:rsidRPr="004B299E"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  <w:t xml:space="preserve">Username </w:t>
            </w:r>
          </w:p>
        </w:tc>
        <w:tc>
          <w:tcPr>
            <w:tcW w:w="4675" w:type="dxa"/>
          </w:tcPr>
          <w:p w:rsidR="00C10EA5" w:rsidRPr="004B299E" w:rsidRDefault="00C10EA5" w:rsidP="004E3C56">
            <w:pPr>
              <w:pStyle w:val="Heading2"/>
              <w:spacing w:before="0" w:beforeAutospacing="0" w:after="375" w:afterAutospacing="0"/>
              <w:outlineLvl w:val="1"/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</w:pPr>
            <w:r w:rsidRPr="004B299E"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  <w:t>Password</w:t>
            </w:r>
          </w:p>
        </w:tc>
      </w:tr>
      <w:tr w:rsidR="00C10EA5" w:rsidTr="00C10EA5">
        <w:tc>
          <w:tcPr>
            <w:tcW w:w="4675" w:type="dxa"/>
          </w:tcPr>
          <w:p w:rsidR="00C10EA5" w:rsidRPr="004B299E" w:rsidRDefault="00C10EA5" w:rsidP="004E3C56">
            <w:pPr>
              <w:pStyle w:val="Heading2"/>
              <w:spacing w:before="0" w:beforeAutospacing="0" w:after="375" w:afterAutospacing="0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4B299E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edmund</w:t>
            </w:r>
          </w:p>
        </w:tc>
        <w:tc>
          <w:tcPr>
            <w:tcW w:w="4675" w:type="dxa"/>
          </w:tcPr>
          <w:p w:rsidR="00C10EA5" w:rsidRPr="004B299E" w:rsidRDefault="00C10EA5" w:rsidP="004E3C56">
            <w:pPr>
              <w:pStyle w:val="Heading2"/>
              <w:spacing w:before="0" w:beforeAutospacing="0" w:after="375" w:afterAutospacing="0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4B299E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</w:tbl>
    <w:p w:rsidR="00E537A4" w:rsidRDefault="00E537A4" w:rsidP="00D31A8B">
      <w:pPr>
        <w:spacing w:after="0" w:line="240" w:lineRule="auto"/>
        <w:jc w:val="both"/>
        <w:rPr>
          <w:b/>
          <w:u w:val="single"/>
        </w:rPr>
      </w:pPr>
    </w:p>
    <w:p w:rsidR="00875A5E" w:rsidRPr="00D31A8B" w:rsidRDefault="00712E03" w:rsidP="00D31A8B">
      <w:pPr>
        <w:spacing w:after="0" w:line="240" w:lineRule="auto"/>
        <w:jc w:val="both"/>
        <w:rPr>
          <w:b/>
          <w:u w:val="single"/>
        </w:rPr>
      </w:pPr>
      <w:r w:rsidRPr="00D31A8B">
        <w:rPr>
          <w:b/>
          <w:u w:val="single"/>
        </w:rPr>
        <w:t>D</w:t>
      </w:r>
      <w:r w:rsidR="00875A5E" w:rsidRPr="00D31A8B">
        <w:rPr>
          <w:b/>
          <w:u w:val="single"/>
        </w:rPr>
        <w:t>eans:</w:t>
      </w:r>
    </w:p>
    <w:p w:rsidR="00875A5E" w:rsidRPr="00D31A8B" w:rsidRDefault="005A0B9B" w:rsidP="00D31A8B">
      <w:hyperlink r:id="rId54" w:history="1">
        <w:r w:rsidR="00875A5E" w:rsidRPr="007C4E1B">
          <w:rPr>
            <w:rStyle w:val="Hyperlink"/>
            <w:u w:val="none"/>
          </w:rPr>
          <w:t>deancomputerengineering@gmail.com</w:t>
        </w:r>
      </w:hyperlink>
      <w:r w:rsidR="00875A5E" w:rsidRPr="00D31A8B">
        <w:t xml:space="preserve">, </w:t>
      </w:r>
      <w:hyperlink r:id="rId55" w:history="1">
        <w:r w:rsidR="00875A5E" w:rsidRPr="007C4E1B">
          <w:rPr>
            <w:rStyle w:val="Hyperlink"/>
            <w:u w:val="none"/>
          </w:rPr>
          <w:t>deancomputerscience@gmail.com</w:t>
        </w:r>
      </w:hyperlink>
      <w:r w:rsidR="00875A5E" w:rsidRPr="00D31A8B">
        <w:t xml:space="preserve">, </w:t>
      </w:r>
      <w:r w:rsidR="00875A5E" w:rsidRPr="007C4E1B">
        <w:rPr>
          <w:rStyle w:val="Hyperlink"/>
          <w:u w:val="none"/>
        </w:rPr>
        <w:t>deanelectricalengineering@gmail.com</w:t>
      </w:r>
    </w:p>
    <w:p w:rsidR="00875A5E" w:rsidRPr="00297A92" w:rsidRDefault="00875A5E" w:rsidP="006B61F4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97A92">
        <w:rPr>
          <w:b/>
          <w:sz w:val="24"/>
          <w:szCs w:val="24"/>
          <w:u w:val="single"/>
        </w:rPr>
        <w:t>College:</w:t>
      </w:r>
      <w:r w:rsidRPr="00297A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97A92">
        <w:rPr>
          <w:b/>
          <w:color w:val="FF0000"/>
          <w:sz w:val="24"/>
          <w:szCs w:val="24"/>
        </w:rPr>
        <w:t>Science</w:t>
      </w:r>
    </w:p>
    <w:p w:rsidR="00875A5E" w:rsidRDefault="00875A5E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74DA">
        <w:rPr>
          <w:b/>
          <w:sz w:val="24"/>
          <w:szCs w:val="24"/>
        </w:rPr>
        <w:t>Department: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174DA">
        <w:t>Physics, Chemistry</w:t>
      </w:r>
    </w:p>
    <w:p w:rsidR="00875A5E" w:rsidRPr="005F52E9" w:rsidRDefault="00875A5E" w:rsidP="004E3C56">
      <w:pPr>
        <w:spacing w:after="0" w:line="240" w:lineRule="auto"/>
        <w:jc w:val="both"/>
        <w:rPr>
          <w:b/>
          <w:u w:val="single"/>
        </w:rPr>
      </w:pPr>
      <w:r w:rsidRPr="005F52E9">
        <w:rPr>
          <w:b/>
          <w:u w:val="single"/>
        </w:rPr>
        <w:t xml:space="preserve">Chairs:  </w:t>
      </w:r>
    </w:p>
    <w:p w:rsidR="006E1E2A" w:rsidRPr="000B6E05" w:rsidRDefault="005A0B9B" w:rsidP="000B6E05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56" w:history="1">
        <w:r w:rsidR="00875A5E" w:rsidRPr="006B3A03">
          <w:rPr>
            <w:rStyle w:val="Hyperlink"/>
            <w:u w:val="none"/>
          </w:rPr>
          <w:t>chairphysics1@gmail.com</w:t>
        </w:r>
      </w:hyperlink>
      <w:r w:rsidR="00875A5E" w:rsidRPr="004048F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75A5E" w:rsidRPr="006B3A03">
        <w:rPr>
          <w:rStyle w:val="Hyperlink"/>
          <w:u w:val="none"/>
        </w:rPr>
        <w:t>chairchemistry@gmail.com</w:t>
      </w:r>
    </w:p>
    <w:p w:rsidR="00875A5E" w:rsidRPr="005F52E9" w:rsidRDefault="00875A5E" w:rsidP="005F52E9">
      <w:pPr>
        <w:spacing w:after="0" w:line="240" w:lineRule="auto"/>
        <w:jc w:val="both"/>
        <w:rPr>
          <w:b/>
          <w:u w:val="single"/>
        </w:rPr>
      </w:pPr>
      <w:r w:rsidRPr="005F52E9">
        <w:rPr>
          <w:b/>
          <w:u w:val="single"/>
        </w:rPr>
        <w:t xml:space="preserve">Business Managers:  </w:t>
      </w:r>
    </w:p>
    <w:p w:rsidR="00875A5E" w:rsidRPr="004048FC" w:rsidRDefault="005A0B9B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57" w:history="1">
        <w:r w:rsidR="00875A5E" w:rsidRPr="006B3A03">
          <w:rPr>
            <w:rStyle w:val="Hyperlink"/>
            <w:u w:val="none"/>
          </w:rPr>
          <w:t>bmphysics1@gmail.com</w:t>
        </w:r>
      </w:hyperlink>
      <w:r w:rsidR="00875A5E" w:rsidRPr="004048F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75A5E" w:rsidRPr="006B3A03">
        <w:rPr>
          <w:rStyle w:val="Hyperlink"/>
          <w:u w:val="none"/>
        </w:rPr>
        <w:t>bmchemistry1@gmail.com</w:t>
      </w:r>
    </w:p>
    <w:p w:rsidR="00875A5E" w:rsidRPr="005F52E9" w:rsidRDefault="00875A5E" w:rsidP="004E3C56">
      <w:pPr>
        <w:spacing w:after="0" w:line="240" w:lineRule="auto"/>
        <w:jc w:val="both"/>
        <w:rPr>
          <w:b/>
          <w:u w:val="single"/>
        </w:rPr>
      </w:pPr>
      <w:r w:rsidRPr="005F52E9">
        <w:rPr>
          <w:b/>
          <w:u w:val="single"/>
        </w:rPr>
        <w:t>Deans:</w:t>
      </w:r>
    </w:p>
    <w:p w:rsidR="00875A5E" w:rsidRPr="004048FC" w:rsidRDefault="005A0B9B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58" w:history="1">
        <w:r w:rsidR="00875A5E" w:rsidRPr="006B3A03">
          <w:rPr>
            <w:rStyle w:val="Hyperlink"/>
            <w:u w:val="none"/>
          </w:rPr>
          <w:t>deanphysics1@gmail.com</w:t>
        </w:r>
      </w:hyperlink>
      <w:r w:rsidR="0006233C">
        <w:rPr>
          <w:rFonts w:ascii="Times New Roman" w:eastAsia="Times New Roman" w:hAnsi="Times New Roman" w:cs="Times New Roman"/>
          <w:sz w:val="24"/>
          <w:szCs w:val="24"/>
        </w:rPr>
        <w:t>,</w:t>
      </w:r>
      <w:r w:rsidR="00875A5E" w:rsidRPr="004048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75A5E" w:rsidRPr="006B3A03">
        <w:rPr>
          <w:rStyle w:val="Hyperlink"/>
          <w:u w:val="none"/>
        </w:rPr>
        <w:t>deanchemistry1@gmail.com</w:t>
      </w:r>
    </w:p>
    <w:p w:rsidR="00E87BF9" w:rsidRPr="005F52E9" w:rsidRDefault="00E87BF9" w:rsidP="009060C9">
      <w:pPr>
        <w:rPr>
          <w:b/>
          <w:sz w:val="28"/>
          <w:szCs w:val="28"/>
          <w:u w:val="single"/>
        </w:rPr>
      </w:pPr>
      <w:r w:rsidRPr="005F52E9">
        <w:rPr>
          <w:b/>
          <w:sz w:val="28"/>
          <w:szCs w:val="28"/>
          <w:u w:val="single"/>
        </w:rPr>
        <w:lastRenderedPageBreak/>
        <w:t>Some General Users:</w:t>
      </w:r>
    </w:p>
    <w:p w:rsidR="00E87BF9" w:rsidRDefault="00E87BF9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135D">
        <w:rPr>
          <w:b/>
          <w:u w:val="single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Non-tenure-track research facul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42D7C" w:rsidRDefault="00E87BF9" w:rsidP="004E3C56">
      <w:pPr>
        <w:spacing w:line="240" w:lineRule="auto"/>
        <w:jc w:val="both"/>
        <w:rPr>
          <w:b/>
          <w:u w:val="single"/>
        </w:rPr>
      </w:pPr>
      <w:r w:rsidRPr="0026135D">
        <w:rPr>
          <w:b/>
          <w:u w:val="single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 xml:space="preserve">Research Professor, Associate Research Professor, Assistant Research Professor, Clinical Professor, Clinical Associate Professor, Clinical Assistant Professor, Visiting Professor, Visiting Associate </w:t>
      </w:r>
      <w:r w:rsidRPr="001B3815">
        <w:t>Professor, Visiting Assistant Professor</w:t>
      </w:r>
    </w:p>
    <w:p w:rsidR="00E87BF9" w:rsidRPr="00042D7C" w:rsidRDefault="00E87BF9" w:rsidP="004E3C56">
      <w:pPr>
        <w:spacing w:line="240" w:lineRule="auto"/>
        <w:jc w:val="both"/>
        <w:rPr>
          <w:b/>
          <w:u w:val="single"/>
        </w:rPr>
      </w:pPr>
      <w:r w:rsidRPr="0026135D">
        <w:rPr>
          <w:b/>
          <w:u w:val="single"/>
        </w:rPr>
        <w:t>Position Type:</w:t>
      </w:r>
      <w:r w:rsidRPr="00A61F04">
        <w:t xml:space="preserve"> Research staff </w:t>
      </w:r>
    </w:p>
    <w:p w:rsidR="00E87BF9" w:rsidRPr="00564C0A" w:rsidRDefault="00E87BF9" w:rsidP="004E3C56">
      <w:pPr>
        <w:spacing w:line="240" w:lineRule="auto"/>
        <w:jc w:val="both"/>
      </w:pPr>
      <w:r w:rsidRPr="0026135D">
        <w:rPr>
          <w:b/>
          <w:u w:val="single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Research Associate, Research Scientist, Senior Research Scientist</w:t>
      </w:r>
    </w:p>
    <w:p w:rsidR="00E87BF9" w:rsidRPr="00564C0A" w:rsidRDefault="00E87BF9" w:rsidP="004E3C56">
      <w:pPr>
        <w:spacing w:line="240" w:lineRule="auto"/>
        <w:jc w:val="both"/>
      </w:pPr>
      <w:r w:rsidRPr="0026135D">
        <w:rPr>
          <w:b/>
          <w:u w:val="single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 xml:space="preserve">Teaching faculty </w:t>
      </w:r>
    </w:p>
    <w:p w:rsidR="00E87BF9" w:rsidRDefault="00E87BF9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135D">
        <w:rPr>
          <w:b/>
          <w:u w:val="single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Lecturer, Senior Lecturer, Adjunct Professor</w:t>
      </w:r>
    </w:p>
    <w:p w:rsidR="00E87BF9" w:rsidRPr="00564C0A" w:rsidRDefault="00E87BF9" w:rsidP="004E3C56">
      <w:pPr>
        <w:spacing w:line="240" w:lineRule="auto"/>
        <w:jc w:val="both"/>
      </w:pPr>
      <w:r w:rsidRPr="0026135D">
        <w:rPr>
          <w:b/>
          <w:u w:val="single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Tenured/tenure-track faculty</w:t>
      </w:r>
    </w:p>
    <w:p w:rsidR="00E87BF9" w:rsidRDefault="00E87BF9" w:rsidP="004E3C56">
      <w:pPr>
        <w:spacing w:line="240" w:lineRule="auto"/>
        <w:jc w:val="both"/>
      </w:pPr>
      <w:r w:rsidRPr="0026135D">
        <w:rPr>
          <w:b/>
          <w:u w:val="single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Distinguished Professor, Professor, Associate Professor, Assistant Professor</w:t>
      </w:r>
    </w:p>
    <w:p w:rsidR="00770C6B" w:rsidRPr="00564C0A" w:rsidRDefault="00770C6B" w:rsidP="004E3C56">
      <w:pPr>
        <w:spacing w:line="240" w:lineRule="auto"/>
        <w:jc w:val="both"/>
      </w:pPr>
      <w:r>
        <w:t>We</w:t>
      </w:r>
      <w:r w:rsidR="004D0C75">
        <w:t xml:space="preserve"> have </w:t>
      </w:r>
      <w:r w:rsidR="007A2568">
        <w:t xml:space="preserve">listed default </w:t>
      </w:r>
      <w:r w:rsidR="004D0C75">
        <w:t>users that possess di</w:t>
      </w:r>
      <w:r>
        <w:t xml:space="preserve">fferent position </w:t>
      </w:r>
      <w:r w:rsidR="004D0C75">
        <w:t xml:space="preserve">titles, </w:t>
      </w:r>
      <w:r>
        <w:t xml:space="preserve">departments and colleges as </w:t>
      </w:r>
      <w:r w:rsidR="004D0C75">
        <w:t>defined</w:t>
      </w:r>
      <w:r>
        <w:t xml:space="preserve"> </w:t>
      </w:r>
      <w:r w:rsidR="006A7008">
        <w:t>above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34B06" w:rsidTr="00D34B06">
        <w:tc>
          <w:tcPr>
            <w:tcW w:w="4675" w:type="dxa"/>
          </w:tcPr>
          <w:p w:rsidR="00D34B06" w:rsidRPr="004613F1" w:rsidRDefault="00D34B0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</w:pPr>
            <w:r w:rsidRPr="004613F1"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  <w:t>Username</w:t>
            </w:r>
          </w:p>
        </w:tc>
        <w:tc>
          <w:tcPr>
            <w:tcW w:w="4675" w:type="dxa"/>
          </w:tcPr>
          <w:p w:rsidR="00D34B06" w:rsidRPr="004613F1" w:rsidRDefault="005812C5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  <w:t>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milson</w:t>
            </w:r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A82005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NickC</w:t>
            </w:r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B350E1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liliana</w:t>
            </w:r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8A7AC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samer</w:t>
            </w:r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0B1DF8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tamanna</w:t>
            </w:r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213469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selena</w:t>
            </w:r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</w:tbl>
    <w:p w:rsidR="00E95F1E" w:rsidRDefault="00E95F1E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653B08" w:rsidRDefault="00653B08" w:rsidP="00E95F1E">
      <w:pPr>
        <w:pStyle w:val="ListParagraph"/>
        <w:numPr>
          <w:ilvl w:val="0"/>
          <w:numId w:val="1"/>
        </w:numPr>
        <w:rPr>
          <w:b/>
        </w:rPr>
      </w:pPr>
      <w:r w:rsidRPr="00B10A6F">
        <w:rPr>
          <w:b/>
        </w:rPr>
        <w:lastRenderedPageBreak/>
        <w:t xml:space="preserve">Selenium </w:t>
      </w:r>
      <w:r w:rsidR="00713755" w:rsidRPr="00B10A6F">
        <w:rPr>
          <w:b/>
        </w:rPr>
        <w:t>Test Cases:</w:t>
      </w:r>
    </w:p>
    <w:p w:rsidR="00D509B0" w:rsidRDefault="00D509B0" w:rsidP="00A32A94">
      <w:pPr>
        <w:pStyle w:val="ListParagraph"/>
        <w:jc w:val="both"/>
      </w:pPr>
      <w:r>
        <w:t xml:space="preserve">We can run all at once the all test cases </w:t>
      </w:r>
      <w:r w:rsidR="002003E6">
        <w:t xml:space="preserve">as shown below located in </w:t>
      </w:r>
      <w:r w:rsidR="00055426" w:rsidRPr="00357858">
        <w:rPr>
          <w:b/>
        </w:rPr>
        <w:t>“</w:t>
      </w:r>
      <w:r w:rsidR="002003E6" w:rsidRPr="00E233D6">
        <w:rPr>
          <w:b/>
        </w:rPr>
        <w:t>src/test/java/gpms.selenium</w:t>
      </w:r>
      <w:r w:rsidR="00055426">
        <w:rPr>
          <w:b/>
        </w:rPr>
        <w:t>”</w:t>
      </w:r>
      <w:r w:rsidR="002003E6">
        <w:t xml:space="preserve"> </w:t>
      </w:r>
      <w:r>
        <w:t xml:space="preserve">just running </w:t>
      </w:r>
      <w:r w:rsidRPr="007123CF">
        <w:rPr>
          <w:b/>
        </w:rPr>
        <w:t>TestMaster.java</w:t>
      </w:r>
      <w:r>
        <w:t xml:space="preserve"> file as </w:t>
      </w:r>
      <w:r w:rsidRPr="005479AB">
        <w:rPr>
          <w:b/>
        </w:rPr>
        <w:t>jUnit</w:t>
      </w:r>
      <w:r>
        <w:t xml:space="preserve"> Test.</w:t>
      </w:r>
    </w:p>
    <w:p w:rsidR="00D509B0" w:rsidRPr="00B10A6F" w:rsidRDefault="00D509B0" w:rsidP="00D509B0">
      <w:pPr>
        <w:pStyle w:val="ListParagraph"/>
        <w:rPr>
          <w:b/>
        </w:rPr>
      </w:pPr>
    </w:p>
    <w:p w:rsidR="00713755" w:rsidRDefault="00713755" w:rsidP="00A253F1">
      <w:pPr>
        <w:ind w:left="360"/>
        <w:jc w:val="center"/>
      </w:pPr>
      <w:r>
        <w:rPr>
          <w:noProof/>
        </w:rPr>
        <w:drawing>
          <wp:inline distT="0" distB="0" distL="0" distR="0">
            <wp:extent cx="4023360" cy="6949440"/>
            <wp:effectExtent l="0" t="0" r="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694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0637" w:rsidRDefault="00870637" w:rsidP="005B43C5">
      <w:pPr>
        <w:ind w:left="360"/>
        <w:jc w:val="center"/>
      </w:pPr>
      <w:r>
        <w:rPr>
          <w:noProof/>
        </w:rPr>
        <w:lastRenderedPageBreak/>
        <w:drawing>
          <wp:inline distT="0" distB="0" distL="0" distR="0">
            <wp:extent cx="5943600" cy="429768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3B08" w:rsidRPr="00B10A6F" w:rsidRDefault="006E71D7" w:rsidP="00F4114E">
      <w:pPr>
        <w:pStyle w:val="ListParagraph"/>
        <w:numPr>
          <w:ilvl w:val="0"/>
          <w:numId w:val="1"/>
        </w:numPr>
        <w:rPr>
          <w:b/>
        </w:rPr>
      </w:pPr>
      <w:r w:rsidRPr="00B10A6F">
        <w:rPr>
          <w:b/>
        </w:rPr>
        <w:t>Confo</w:t>
      </w:r>
      <w:r w:rsidR="00673FC5" w:rsidRPr="00B10A6F">
        <w:rPr>
          <w:b/>
        </w:rPr>
        <w:t>rma</w:t>
      </w:r>
      <w:r w:rsidR="001347DC">
        <w:rPr>
          <w:b/>
        </w:rPr>
        <w:t>nce</w:t>
      </w:r>
      <w:r w:rsidR="00673FC5" w:rsidRPr="00B10A6F">
        <w:rPr>
          <w:b/>
        </w:rPr>
        <w:t xml:space="preserve"> </w:t>
      </w:r>
      <w:r w:rsidR="00A03F07" w:rsidRPr="00B10A6F">
        <w:rPr>
          <w:b/>
        </w:rPr>
        <w:t xml:space="preserve">Policy </w:t>
      </w:r>
      <w:r w:rsidR="00673FC5" w:rsidRPr="00B10A6F">
        <w:rPr>
          <w:b/>
        </w:rPr>
        <w:t>Test Cases</w:t>
      </w:r>
      <w:r w:rsidRPr="00B10A6F">
        <w:rPr>
          <w:b/>
        </w:rPr>
        <w:t xml:space="preserve"> can be done using:</w:t>
      </w:r>
    </w:p>
    <w:p w:rsidR="00E326FC" w:rsidRDefault="00185771" w:rsidP="00E326FC">
      <w:pPr>
        <w:ind w:left="360"/>
        <w:jc w:val="both"/>
      </w:pPr>
      <w:r w:rsidRPr="002E130A">
        <w:t xml:space="preserve">We have a template to do Conformance Policy </w:t>
      </w:r>
      <w:r w:rsidRPr="007523DC">
        <w:rPr>
          <w:b/>
        </w:rPr>
        <w:t>request/response</w:t>
      </w:r>
      <w:r w:rsidRPr="002E130A">
        <w:t xml:space="preserve"> testing. For that we need to </w:t>
      </w:r>
      <w:r w:rsidR="009240EE">
        <w:t xml:space="preserve">update and </w:t>
      </w:r>
      <w:r w:rsidRPr="002E130A">
        <w:t xml:space="preserve">run </w:t>
      </w:r>
      <w:r w:rsidR="00D549B5" w:rsidRPr="00D549B5">
        <w:rPr>
          <w:b/>
        </w:rPr>
        <w:t>AdvanceTestV3.java</w:t>
      </w:r>
      <w:r w:rsidR="00BD53B0">
        <w:t xml:space="preserve"> jUnit Test Class</w:t>
      </w:r>
      <w:r w:rsidR="00E54702">
        <w:t xml:space="preserve"> located at </w:t>
      </w:r>
      <w:r w:rsidR="00E54702" w:rsidRPr="003461A6">
        <w:rPr>
          <w:b/>
        </w:rPr>
        <w:t>“</w:t>
      </w:r>
      <w:r w:rsidR="003B7E2D" w:rsidRPr="00E233D6">
        <w:rPr>
          <w:b/>
        </w:rPr>
        <w:t>src/test/java/gpms.</w:t>
      </w:r>
      <w:r w:rsidR="00B848D7">
        <w:rPr>
          <w:b/>
        </w:rPr>
        <w:t>accesscontrol</w:t>
      </w:r>
      <w:r w:rsidR="00E54702" w:rsidRPr="003461A6">
        <w:rPr>
          <w:b/>
        </w:rPr>
        <w:t>”</w:t>
      </w:r>
      <w:r w:rsidR="00BD53B0">
        <w:t>.</w:t>
      </w:r>
      <w:r w:rsidR="00E326FC">
        <w:t xml:space="preserve"> We can add any number of </w:t>
      </w:r>
      <w:r w:rsidR="00F65907">
        <w:t xml:space="preserve">test </w:t>
      </w:r>
      <w:r w:rsidR="00E326FC">
        <w:t>policies, their corresponding requests and responses in “</w:t>
      </w:r>
      <w:r w:rsidR="00E326FC" w:rsidRPr="00C22C8B">
        <w:rPr>
          <w:b/>
        </w:rPr>
        <w:t>src/test/resources/advance/3</w:t>
      </w:r>
      <w:r w:rsidR="00E326FC">
        <w:rPr>
          <w:b/>
        </w:rPr>
        <w:t>”</w:t>
      </w:r>
      <w:r w:rsidR="00E326FC">
        <w:t xml:space="preserve"> folder as shown </w:t>
      </w:r>
      <w:r w:rsidR="009D1604">
        <w:t>below:</w:t>
      </w:r>
    </w:p>
    <w:p w:rsidR="006E71D7" w:rsidRDefault="006E71D7" w:rsidP="007E4462">
      <w:pPr>
        <w:ind w:left="720"/>
        <w:jc w:val="both"/>
      </w:pPr>
    </w:p>
    <w:p w:rsidR="00D549B5" w:rsidRDefault="00D549B5" w:rsidP="00892C93">
      <w:pPr>
        <w:ind w:left="360"/>
        <w:jc w:val="center"/>
      </w:pPr>
      <w:r>
        <w:rPr>
          <w:noProof/>
        </w:rPr>
        <w:lastRenderedPageBreak/>
        <w:drawing>
          <wp:inline distT="0" distB="0" distL="0" distR="0">
            <wp:extent cx="4754880" cy="5486400"/>
            <wp:effectExtent l="0" t="0" r="762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2C8B" w:rsidRDefault="00C22C8B" w:rsidP="00D549B5">
      <w:pPr>
        <w:ind w:left="360"/>
      </w:pPr>
    </w:p>
    <w:sectPr w:rsidR="00C22C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12F12"/>
    <w:multiLevelType w:val="hybridMultilevel"/>
    <w:tmpl w:val="6E66B816"/>
    <w:lvl w:ilvl="0" w:tplc="17D2207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8040E8"/>
    <w:multiLevelType w:val="hybridMultilevel"/>
    <w:tmpl w:val="D62E6460"/>
    <w:lvl w:ilvl="0" w:tplc="42CE56E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60F5F51"/>
    <w:multiLevelType w:val="hybridMultilevel"/>
    <w:tmpl w:val="EC924780"/>
    <w:lvl w:ilvl="0" w:tplc="74ECF776">
      <w:start w:val="1"/>
      <w:numFmt w:val="lowerRoman"/>
      <w:lvlText w:val="%1.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004EFE"/>
    <w:multiLevelType w:val="hybridMultilevel"/>
    <w:tmpl w:val="FB9A0EFC"/>
    <w:lvl w:ilvl="0" w:tplc="62CA4CAC">
      <w:start w:val="1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272765"/>
    <w:multiLevelType w:val="hybridMultilevel"/>
    <w:tmpl w:val="5CD4CCB2"/>
    <w:lvl w:ilvl="0" w:tplc="524455E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FC42DB"/>
    <w:multiLevelType w:val="hybridMultilevel"/>
    <w:tmpl w:val="7AA6B888"/>
    <w:lvl w:ilvl="0" w:tplc="4490C28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00744C1"/>
    <w:multiLevelType w:val="hybridMultilevel"/>
    <w:tmpl w:val="A9AA4C6A"/>
    <w:lvl w:ilvl="0" w:tplc="E9AAB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C47DE2"/>
    <w:multiLevelType w:val="hybridMultilevel"/>
    <w:tmpl w:val="2684EDEC"/>
    <w:lvl w:ilvl="0" w:tplc="8CB8EDAA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5EB2B7D"/>
    <w:multiLevelType w:val="hybridMultilevel"/>
    <w:tmpl w:val="3AD0AF74"/>
    <w:lvl w:ilvl="0" w:tplc="AE80DEDC">
      <w:start w:val="9"/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95F2744"/>
    <w:multiLevelType w:val="hybridMultilevel"/>
    <w:tmpl w:val="C52CA1CA"/>
    <w:lvl w:ilvl="0" w:tplc="3D9A90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AE7328"/>
    <w:multiLevelType w:val="hybridMultilevel"/>
    <w:tmpl w:val="551EC4F0"/>
    <w:lvl w:ilvl="0" w:tplc="C180F804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507877"/>
    <w:multiLevelType w:val="hybridMultilevel"/>
    <w:tmpl w:val="E8849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3D2BCD"/>
    <w:multiLevelType w:val="hybridMultilevel"/>
    <w:tmpl w:val="58C62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931A72"/>
    <w:multiLevelType w:val="hybridMultilevel"/>
    <w:tmpl w:val="EC1CAB44"/>
    <w:lvl w:ilvl="0" w:tplc="1D1AAF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6"/>
  </w:num>
  <w:num w:numId="3">
    <w:abstractNumId w:val="13"/>
  </w:num>
  <w:num w:numId="4">
    <w:abstractNumId w:val="7"/>
  </w:num>
  <w:num w:numId="5">
    <w:abstractNumId w:val="10"/>
  </w:num>
  <w:num w:numId="6">
    <w:abstractNumId w:val="5"/>
  </w:num>
  <w:num w:numId="7">
    <w:abstractNumId w:val="1"/>
  </w:num>
  <w:num w:numId="8">
    <w:abstractNumId w:val="2"/>
  </w:num>
  <w:num w:numId="9">
    <w:abstractNumId w:val="3"/>
  </w:num>
  <w:num w:numId="10">
    <w:abstractNumId w:val="12"/>
  </w:num>
  <w:num w:numId="11">
    <w:abstractNumId w:val="8"/>
  </w:num>
  <w:num w:numId="12">
    <w:abstractNumId w:val="4"/>
  </w:num>
  <w:num w:numId="13">
    <w:abstractNumId w:val="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NDI2MDSytDSxMDFQ0lEKTi0uzszPAykwrgUAe1/kGCwAAAA="/>
  </w:docVars>
  <w:rsids>
    <w:rsidRoot w:val="004E1EB7"/>
    <w:rsid w:val="000020AD"/>
    <w:rsid w:val="00012CE4"/>
    <w:rsid w:val="00033037"/>
    <w:rsid w:val="0003714C"/>
    <w:rsid w:val="00037EA1"/>
    <w:rsid w:val="0004157B"/>
    <w:rsid w:val="00042D7C"/>
    <w:rsid w:val="00055426"/>
    <w:rsid w:val="0005661C"/>
    <w:rsid w:val="0006233C"/>
    <w:rsid w:val="0006480E"/>
    <w:rsid w:val="00070BA6"/>
    <w:rsid w:val="00073FB9"/>
    <w:rsid w:val="0008454E"/>
    <w:rsid w:val="0008700B"/>
    <w:rsid w:val="00091B64"/>
    <w:rsid w:val="00096408"/>
    <w:rsid w:val="000B1DF8"/>
    <w:rsid w:val="000B6E05"/>
    <w:rsid w:val="000C1A3F"/>
    <w:rsid w:val="000C557A"/>
    <w:rsid w:val="000D1060"/>
    <w:rsid w:val="000E07D2"/>
    <w:rsid w:val="00106EAC"/>
    <w:rsid w:val="0011165D"/>
    <w:rsid w:val="00114338"/>
    <w:rsid w:val="0011729D"/>
    <w:rsid w:val="001347DC"/>
    <w:rsid w:val="001379B7"/>
    <w:rsid w:val="0014778E"/>
    <w:rsid w:val="001514FE"/>
    <w:rsid w:val="00155530"/>
    <w:rsid w:val="00155CED"/>
    <w:rsid w:val="00161766"/>
    <w:rsid w:val="00164829"/>
    <w:rsid w:val="00173850"/>
    <w:rsid w:val="00177FA2"/>
    <w:rsid w:val="00181005"/>
    <w:rsid w:val="00183399"/>
    <w:rsid w:val="00185771"/>
    <w:rsid w:val="001871CC"/>
    <w:rsid w:val="001A6A19"/>
    <w:rsid w:val="001B030B"/>
    <w:rsid w:val="001B3815"/>
    <w:rsid w:val="001B3BFD"/>
    <w:rsid w:val="001B3DB4"/>
    <w:rsid w:val="001C1DF4"/>
    <w:rsid w:val="001C2127"/>
    <w:rsid w:val="001D1C72"/>
    <w:rsid w:val="001E74B8"/>
    <w:rsid w:val="001F3DC5"/>
    <w:rsid w:val="001F63EE"/>
    <w:rsid w:val="001F7CB9"/>
    <w:rsid w:val="002003E6"/>
    <w:rsid w:val="0020112D"/>
    <w:rsid w:val="00213469"/>
    <w:rsid w:val="00220E29"/>
    <w:rsid w:val="00231674"/>
    <w:rsid w:val="00250819"/>
    <w:rsid w:val="00252E23"/>
    <w:rsid w:val="00254FDF"/>
    <w:rsid w:val="00256FD8"/>
    <w:rsid w:val="0026135D"/>
    <w:rsid w:val="00271E9E"/>
    <w:rsid w:val="00296459"/>
    <w:rsid w:val="00297A92"/>
    <w:rsid w:val="002A43C4"/>
    <w:rsid w:val="002A7665"/>
    <w:rsid w:val="002C0FA0"/>
    <w:rsid w:val="002C2E63"/>
    <w:rsid w:val="002D3FC4"/>
    <w:rsid w:val="002D743B"/>
    <w:rsid w:val="002E130A"/>
    <w:rsid w:val="002E1C46"/>
    <w:rsid w:val="002E6CD8"/>
    <w:rsid w:val="002F3346"/>
    <w:rsid w:val="002F5C4C"/>
    <w:rsid w:val="003021F1"/>
    <w:rsid w:val="00303C08"/>
    <w:rsid w:val="00336C2B"/>
    <w:rsid w:val="00343C97"/>
    <w:rsid w:val="003461A6"/>
    <w:rsid w:val="003469A5"/>
    <w:rsid w:val="00347147"/>
    <w:rsid w:val="00351438"/>
    <w:rsid w:val="00357858"/>
    <w:rsid w:val="0036269C"/>
    <w:rsid w:val="0036598F"/>
    <w:rsid w:val="00367DBA"/>
    <w:rsid w:val="003972A5"/>
    <w:rsid w:val="00397CF7"/>
    <w:rsid w:val="003A2D9D"/>
    <w:rsid w:val="003A33A0"/>
    <w:rsid w:val="003B34B8"/>
    <w:rsid w:val="003B7E2D"/>
    <w:rsid w:val="003C12B5"/>
    <w:rsid w:val="003E0EC7"/>
    <w:rsid w:val="003E6507"/>
    <w:rsid w:val="003F092A"/>
    <w:rsid w:val="003F4AAB"/>
    <w:rsid w:val="003F6A43"/>
    <w:rsid w:val="004019C1"/>
    <w:rsid w:val="004048FC"/>
    <w:rsid w:val="004150A1"/>
    <w:rsid w:val="00415AB2"/>
    <w:rsid w:val="00421117"/>
    <w:rsid w:val="00431CFC"/>
    <w:rsid w:val="0043262C"/>
    <w:rsid w:val="0043277A"/>
    <w:rsid w:val="0045088B"/>
    <w:rsid w:val="004613F1"/>
    <w:rsid w:val="00476D08"/>
    <w:rsid w:val="004802B8"/>
    <w:rsid w:val="004A755B"/>
    <w:rsid w:val="004A75A1"/>
    <w:rsid w:val="004B299E"/>
    <w:rsid w:val="004B380F"/>
    <w:rsid w:val="004B6194"/>
    <w:rsid w:val="004C3963"/>
    <w:rsid w:val="004D0C75"/>
    <w:rsid w:val="004D12A7"/>
    <w:rsid w:val="004D30CA"/>
    <w:rsid w:val="004D43B5"/>
    <w:rsid w:val="004D6552"/>
    <w:rsid w:val="004D7FB2"/>
    <w:rsid w:val="004E1EB7"/>
    <w:rsid w:val="004E3C56"/>
    <w:rsid w:val="004F13F6"/>
    <w:rsid w:val="004F5C3A"/>
    <w:rsid w:val="0050136C"/>
    <w:rsid w:val="00503CA6"/>
    <w:rsid w:val="00511DB6"/>
    <w:rsid w:val="00516E60"/>
    <w:rsid w:val="00523C6E"/>
    <w:rsid w:val="0053094F"/>
    <w:rsid w:val="00533461"/>
    <w:rsid w:val="0054175D"/>
    <w:rsid w:val="00542DC8"/>
    <w:rsid w:val="005479AB"/>
    <w:rsid w:val="00555D7C"/>
    <w:rsid w:val="00564C0A"/>
    <w:rsid w:val="00572D5A"/>
    <w:rsid w:val="005812C5"/>
    <w:rsid w:val="00584939"/>
    <w:rsid w:val="00586B8E"/>
    <w:rsid w:val="00593174"/>
    <w:rsid w:val="00596CFD"/>
    <w:rsid w:val="005A0B9B"/>
    <w:rsid w:val="005A54B6"/>
    <w:rsid w:val="005A66E4"/>
    <w:rsid w:val="005B367F"/>
    <w:rsid w:val="005B43C5"/>
    <w:rsid w:val="005C513A"/>
    <w:rsid w:val="005C5195"/>
    <w:rsid w:val="005D28F7"/>
    <w:rsid w:val="005E376C"/>
    <w:rsid w:val="005F52E9"/>
    <w:rsid w:val="0063334C"/>
    <w:rsid w:val="00640810"/>
    <w:rsid w:val="006413A0"/>
    <w:rsid w:val="00652C1B"/>
    <w:rsid w:val="00653B08"/>
    <w:rsid w:val="00656BC9"/>
    <w:rsid w:val="006628FD"/>
    <w:rsid w:val="00673533"/>
    <w:rsid w:val="00673FC5"/>
    <w:rsid w:val="00682851"/>
    <w:rsid w:val="00683DDA"/>
    <w:rsid w:val="00694F5E"/>
    <w:rsid w:val="006A7008"/>
    <w:rsid w:val="006B3A03"/>
    <w:rsid w:val="006B5FF7"/>
    <w:rsid w:val="006B61F4"/>
    <w:rsid w:val="006B73CB"/>
    <w:rsid w:val="006C160E"/>
    <w:rsid w:val="006C4428"/>
    <w:rsid w:val="006C5B24"/>
    <w:rsid w:val="006E1E2A"/>
    <w:rsid w:val="006E71D7"/>
    <w:rsid w:val="00707524"/>
    <w:rsid w:val="007123CF"/>
    <w:rsid w:val="00712E03"/>
    <w:rsid w:val="00713755"/>
    <w:rsid w:val="00715E4F"/>
    <w:rsid w:val="00725484"/>
    <w:rsid w:val="00726A48"/>
    <w:rsid w:val="0073544A"/>
    <w:rsid w:val="007438C7"/>
    <w:rsid w:val="0074582C"/>
    <w:rsid w:val="00745896"/>
    <w:rsid w:val="007523DC"/>
    <w:rsid w:val="007671BA"/>
    <w:rsid w:val="00767966"/>
    <w:rsid w:val="00770C6B"/>
    <w:rsid w:val="007730B1"/>
    <w:rsid w:val="007754A8"/>
    <w:rsid w:val="00780554"/>
    <w:rsid w:val="00784411"/>
    <w:rsid w:val="007A2319"/>
    <w:rsid w:val="007A2568"/>
    <w:rsid w:val="007C4E1B"/>
    <w:rsid w:val="007D2238"/>
    <w:rsid w:val="007E3BDB"/>
    <w:rsid w:val="007E3DD4"/>
    <w:rsid w:val="007E4462"/>
    <w:rsid w:val="007E5E9E"/>
    <w:rsid w:val="007F20E5"/>
    <w:rsid w:val="007F5D87"/>
    <w:rsid w:val="0081407F"/>
    <w:rsid w:val="00814B54"/>
    <w:rsid w:val="00825474"/>
    <w:rsid w:val="0083058E"/>
    <w:rsid w:val="00853F67"/>
    <w:rsid w:val="00870637"/>
    <w:rsid w:val="00875432"/>
    <w:rsid w:val="00875A5E"/>
    <w:rsid w:val="0087640C"/>
    <w:rsid w:val="00876FCF"/>
    <w:rsid w:val="0087746D"/>
    <w:rsid w:val="008820CF"/>
    <w:rsid w:val="00890EE7"/>
    <w:rsid w:val="00892C93"/>
    <w:rsid w:val="00895C6E"/>
    <w:rsid w:val="008A78AC"/>
    <w:rsid w:val="008A7AC6"/>
    <w:rsid w:val="008B30EA"/>
    <w:rsid w:val="008B51C1"/>
    <w:rsid w:val="008D19F3"/>
    <w:rsid w:val="008E456B"/>
    <w:rsid w:val="008F7CAC"/>
    <w:rsid w:val="00905FD3"/>
    <w:rsid w:val="009060C9"/>
    <w:rsid w:val="00906396"/>
    <w:rsid w:val="009240EE"/>
    <w:rsid w:val="009367BF"/>
    <w:rsid w:val="0093732F"/>
    <w:rsid w:val="00960A0E"/>
    <w:rsid w:val="00961018"/>
    <w:rsid w:val="00966C9C"/>
    <w:rsid w:val="009862EA"/>
    <w:rsid w:val="0099134B"/>
    <w:rsid w:val="00994BDE"/>
    <w:rsid w:val="009A6080"/>
    <w:rsid w:val="009C035B"/>
    <w:rsid w:val="009C3A33"/>
    <w:rsid w:val="009D12FC"/>
    <w:rsid w:val="009D1604"/>
    <w:rsid w:val="009E1152"/>
    <w:rsid w:val="009E36EF"/>
    <w:rsid w:val="009E7B9D"/>
    <w:rsid w:val="009F38D4"/>
    <w:rsid w:val="00A01782"/>
    <w:rsid w:val="00A03F07"/>
    <w:rsid w:val="00A11B5F"/>
    <w:rsid w:val="00A12074"/>
    <w:rsid w:val="00A17560"/>
    <w:rsid w:val="00A215B7"/>
    <w:rsid w:val="00A253F1"/>
    <w:rsid w:val="00A32A94"/>
    <w:rsid w:val="00A36C28"/>
    <w:rsid w:val="00A37609"/>
    <w:rsid w:val="00A57B9F"/>
    <w:rsid w:val="00A60A72"/>
    <w:rsid w:val="00A61F04"/>
    <w:rsid w:val="00A70B3F"/>
    <w:rsid w:val="00A80ED3"/>
    <w:rsid w:val="00A82005"/>
    <w:rsid w:val="00A86039"/>
    <w:rsid w:val="00A87BBB"/>
    <w:rsid w:val="00AA4378"/>
    <w:rsid w:val="00AA4889"/>
    <w:rsid w:val="00AB065E"/>
    <w:rsid w:val="00AB51A5"/>
    <w:rsid w:val="00AD036A"/>
    <w:rsid w:val="00B01B9C"/>
    <w:rsid w:val="00B04643"/>
    <w:rsid w:val="00B10A6F"/>
    <w:rsid w:val="00B14DEC"/>
    <w:rsid w:val="00B17348"/>
    <w:rsid w:val="00B350E1"/>
    <w:rsid w:val="00B44F6B"/>
    <w:rsid w:val="00B526A4"/>
    <w:rsid w:val="00B63CCC"/>
    <w:rsid w:val="00B66693"/>
    <w:rsid w:val="00B848D7"/>
    <w:rsid w:val="00B86E3E"/>
    <w:rsid w:val="00B87D41"/>
    <w:rsid w:val="00B921EA"/>
    <w:rsid w:val="00B9586E"/>
    <w:rsid w:val="00BC0345"/>
    <w:rsid w:val="00BC2E23"/>
    <w:rsid w:val="00BD1ABD"/>
    <w:rsid w:val="00BD5279"/>
    <w:rsid w:val="00BD53B0"/>
    <w:rsid w:val="00BE4774"/>
    <w:rsid w:val="00BE581F"/>
    <w:rsid w:val="00C001ED"/>
    <w:rsid w:val="00C10EA5"/>
    <w:rsid w:val="00C135DB"/>
    <w:rsid w:val="00C154D2"/>
    <w:rsid w:val="00C207A0"/>
    <w:rsid w:val="00C22C8B"/>
    <w:rsid w:val="00C30EE7"/>
    <w:rsid w:val="00C35B59"/>
    <w:rsid w:val="00C428E8"/>
    <w:rsid w:val="00C54313"/>
    <w:rsid w:val="00C62506"/>
    <w:rsid w:val="00C81DB5"/>
    <w:rsid w:val="00C82ED1"/>
    <w:rsid w:val="00C83487"/>
    <w:rsid w:val="00C94324"/>
    <w:rsid w:val="00CA450D"/>
    <w:rsid w:val="00CA6751"/>
    <w:rsid w:val="00CC1F93"/>
    <w:rsid w:val="00CC7B01"/>
    <w:rsid w:val="00CD32B1"/>
    <w:rsid w:val="00CD4ED1"/>
    <w:rsid w:val="00CD63FD"/>
    <w:rsid w:val="00CE00C2"/>
    <w:rsid w:val="00CE1DB9"/>
    <w:rsid w:val="00CE2CDA"/>
    <w:rsid w:val="00CE2F4B"/>
    <w:rsid w:val="00D14584"/>
    <w:rsid w:val="00D20D36"/>
    <w:rsid w:val="00D2513C"/>
    <w:rsid w:val="00D25DA0"/>
    <w:rsid w:val="00D31A8B"/>
    <w:rsid w:val="00D34B06"/>
    <w:rsid w:val="00D4188A"/>
    <w:rsid w:val="00D509B0"/>
    <w:rsid w:val="00D549B5"/>
    <w:rsid w:val="00D549F2"/>
    <w:rsid w:val="00D77457"/>
    <w:rsid w:val="00D92C2B"/>
    <w:rsid w:val="00D92D34"/>
    <w:rsid w:val="00D9790D"/>
    <w:rsid w:val="00DA2E16"/>
    <w:rsid w:val="00DA64CE"/>
    <w:rsid w:val="00DC12D7"/>
    <w:rsid w:val="00DC54F0"/>
    <w:rsid w:val="00DD0255"/>
    <w:rsid w:val="00DD7285"/>
    <w:rsid w:val="00DF2C81"/>
    <w:rsid w:val="00E10DD1"/>
    <w:rsid w:val="00E174DA"/>
    <w:rsid w:val="00E20049"/>
    <w:rsid w:val="00E233D6"/>
    <w:rsid w:val="00E23E13"/>
    <w:rsid w:val="00E30374"/>
    <w:rsid w:val="00E326FC"/>
    <w:rsid w:val="00E41107"/>
    <w:rsid w:val="00E5361B"/>
    <w:rsid w:val="00E537A4"/>
    <w:rsid w:val="00E54702"/>
    <w:rsid w:val="00E61ACD"/>
    <w:rsid w:val="00E651AF"/>
    <w:rsid w:val="00E86949"/>
    <w:rsid w:val="00E87AE6"/>
    <w:rsid w:val="00E87BF9"/>
    <w:rsid w:val="00E90C19"/>
    <w:rsid w:val="00E92E0A"/>
    <w:rsid w:val="00E95F1E"/>
    <w:rsid w:val="00EB4789"/>
    <w:rsid w:val="00EC1DFD"/>
    <w:rsid w:val="00EC2177"/>
    <w:rsid w:val="00EC3DAB"/>
    <w:rsid w:val="00ED0B7F"/>
    <w:rsid w:val="00EE3565"/>
    <w:rsid w:val="00EE36AC"/>
    <w:rsid w:val="00EE58BE"/>
    <w:rsid w:val="00F24CAF"/>
    <w:rsid w:val="00F25E7F"/>
    <w:rsid w:val="00F4114E"/>
    <w:rsid w:val="00F415F8"/>
    <w:rsid w:val="00F60C9E"/>
    <w:rsid w:val="00F61D2F"/>
    <w:rsid w:val="00F639EA"/>
    <w:rsid w:val="00F64BBF"/>
    <w:rsid w:val="00F65907"/>
    <w:rsid w:val="00F73BFE"/>
    <w:rsid w:val="00F7418D"/>
    <w:rsid w:val="00F8333A"/>
    <w:rsid w:val="00F940A7"/>
    <w:rsid w:val="00F95CCD"/>
    <w:rsid w:val="00FA2F3D"/>
    <w:rsid w:val="00FA73D6"/>
    <w:rsid w:val="00FD1897"/>
    <w:rsid w:val="00FD5EAA"/>
    <w:rsid w:val="00FF1290"/>
    <w:rsid w:val="00FF2606"/>
    <w:rsid w:val="00FF2EB5"/>
    <w:rsid w:val="00FF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B12F3A-8716-473B-A880-9DDD0A3EC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18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75A5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3B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02B8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250819"/>
  </w:style>
  <w:style w:type="character" w:styleId="Strong">
    <w:name w:val="Strong"/>
    <w:basedOn w:val="DefaultParagraphFont"/>
    <w:uiPriority w:val="22"/>
    <w:qFormat/>
    <w:rsid w:val="00DF2C81"/>
    <w:rPr>
      <w:b/>
      <w:bCs/>
    </w:rPr>
  </w:style>
  <w:style w:type="paragraph" w:styleId="NormalWeb">
    <w:name w:val="Normal (Web)"/>
    <w:basedOn w:val="Normal"/>
    <w:uiPriority w:val="99"/>
    <w:unhideWhenUsed/>
    <w:rsid w:val="00091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1A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1ACD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75A5E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D34B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18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FD189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17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1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5.png"/><Relationship Id="rId42" Type="http://schemas.openxmlformats.org/officeDocument/2006/relationships/image" Target="media/image31.png"/><Relationship Id="rId47" Type="http://schemas.openxmlformats.org/officeDocument/2006/relationships/hyperlink" Target="mailto:racomputerscience@gmail.com" TargetMode="External"/><Relationship Id="rId50" Type="http://schemas.openxmlformats.org/officeDocument/2006/relationships/hyperlink" Target="mailto:bmcomputerscience@gmail.com" TargetMode="External"/><Relationship Id="rId55" Type="http://schemas.openxmlformats.org/officeDocument/2006/relationships/hyperlink" Target="mailto:deancomputerscience@gmail.com" TargetMode="External"/><Relationship Id="rId63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hyperlink" Target="http://localhost:8080/GPMS/index.jsp" TargetMode="External"/><Relationship Id="rId45" Type="http://schemas.openxmlformats.org/officeDocument/2006/relationships/hyperlink" Target="mailto:irbcomputerscience@gmail.com" TargetMode="External"/><Relationship Id="rId53" Type="http://schemas.openxmlformats.org/officeDocument/2006/relationships/hyperlink" Target="mailto:chairelectricalengineering@gmail.com" TargetMode="External"/><Relationship Id="rId58" Type="http://schemas.openxmlformats.org/officeDocument/2006/relationships/hyperlink" Target="mailto:deanphysics1@gmail.com" TargetMode="External"/><Relationship Id="rId5" Type="http://schemas.openxmlformats.org/officeDocument/2006/relationships/hyperlink" Target="https://www.eclipse.org/downloads/packages/eclipse-ide-java-ee-developers/lunasr2" TargetMode="External"/><Relationship Id="rId61" Type="http://schemas.openxmlformats.org/officeDocument/2006/relationships/image" Target="media/image34.png"/><Relationship Id="rId19" Type="http://schemas.openxmlformats.org/officeDocument/2006/relationships/image" Target="media/image12.png"/><Relationship Id="rId14" Type="http://schemas.openxmlformats.org/officeDocument/2006/relationships/hyperlink" Target="https://github.com/dianxiangxu/GPWFMS.git" TargetMode="External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6.png"/><Relationship Id="rId43" Type="http://schemas.openxmlformats.org/officeDocument/2006/relationships/hyperlink" Target="mailto:irbcomputerscience@gmail.com" TargetMode="External"/><Relationship Id="rId48" Type="http://schemas.openxmlformats.org/officeDocument/2006/relationships/hyperlink" Target="mailto:directorcomputerscience@gmail.com" TargetMode="External"/><Relationship Id="rId56" Type="http://schemas.openxmlformats.org/officeDocument/2006/relationships/hyperlink" Target="mailto:chairphysics1@gmail.com" TargetMode="External"/><Relationship Id="rId8" Type="http://schemas.openxmlformats.org/officeDocument/2006/relationships/image" Target="media/image2.png"/><Relationship Id="rId51" Type="http://schemas.openxmlformats.org/officeDocument/2006/relationships/hyperlink" Target="mailto:bmelectricalengineering@gmail.com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hyperlink" Target="mailto:irbelectricalengineering@gmail.com" TargetMode="External"/><Relationship Id="rId59" Type="http://schemas.openxmlformats.org/officeDocument/2006/relationships/image" Target="media/image32.png"/><Relationship Id="rId20" Type="http://schemas.openxmlformats.org/officeDocument/2006/relationships/image" Target="media/image13.png"/><Relationship Id="rId41" Type="http://schemas.openxmlformats.org/officeDocument/2006/relationships/hyperlink" Target="http://localhost:8080/GPMS/" TargetMode="External"/><Relationship Id="rId54" Type="http://schemas.openxmlformats.org/officeDocument/2006/relationships/hyperlink" Target="mailto:deancomputerengineering@gmail.com" TargetMode="External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download.nextag.com/apache/tomcat/tomcat-8/v8.0.38/bin/apache-tomcat-8.0.38-windows-x64.zip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www.mongodb.org/downloads" TargetMode="External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49" Type="http://schemas.openxmlformats.org/officeDocument/2006/relationships/hyperlink" Target="mailto:bmcomputerengineering1@gmail.com" TargetMode="External"/><Relationship Id="rId57" Type="http://schemas.openxmlformats.org/officeDocument/2006/relationships/hyperlink" Target="mailto:bmphysics1@gmail.com" TargetMode="External"/><Relationship Id="rId10" Type="http://schemas.openxmlformats.org/officeDocument/2006/relationships/image" Target="media/image4.png"/><Relationship Id="rId31" Type="http://schemas.openxmlformats.org/officeDocument/2006/relationships/hyperlink" Target="http://3t.io/mongochef/" TargetMode="External"/><Relationship Id="rId44" Type="http://schemas.openxmlformats.org/officeDocument/2006/relationships/hyperlink" Target="mailto:noreplygpms@gmail.com" TargetMode="External"/><Relationship Id="rId52" Type="http://schemas.openxmlformats.org/officeDocument/2006/relationships/hyperlink" Target="mailto:chaircomputerengineering@gmail.com" TargetMode="External"/><Relationship Id="rId60" Type="http://schemas.openxmlformats.org/officeDocument/2006/relationships/image" Target="media/image33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1</TotalTime>
  <Pages>22</Pages>
  <Words>1239</Words>
  <Characters>7064</Characters>
  <Application>Microsoft Office Word</Application>
  <DocSecurity>0</DocSecurity>
  <Lines>58</Lines>
  <Paragraphs>16</Paragraphs>
  <ScaleCrop>false</ScaleCrop>
  <Company/>
  <LinksUpToDate>false</LinksUpToDate>
  <CharactersWithSpaces>8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970</cp:revision>
  <dcterms:created xsi:type="dcterms:W3CDTF">2016-10-29T15:34:00Z</dcterms:created>
  <dcterms:modified xsi:type="dcterms:W3CDTF">2016-11-01T22:22:00Z</dcterms:modified>
</cp:coreProperties>
</file>